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4" Type="http://schemas.openxmlformats.org/officeDocument/2006/relationships/custom-properties" Target="docProps/custom.xml"/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4FB1300" w14:textId="2FCA96D3" w:rsidR="00456D00" w:rsidRPr="00543531" w:rsidRDefault="00BB0DAD" w:rsidP="00543531">
      <w:pPr>
        <w:jc w:val="left"/>
        <w:rPr>
          <w:rFonts w:ascii="Times New Roman" w:hAnsi="Times New Roman"/>
          <w:sz w:val="28"/>
          <w:szCs w:val="28"/>
        </w:rPr>
      </w:pPr>
      <w:hyperlink r:id="rId6" w:history="1">
        <w:r w:rsidR="0010462E" w:rsidRPr="0010462E">
          <w:rPr>
            <w:rFonts w:ascii="Times New Roman" w:eastAsia="Times New Roman" w:hAnsi="Times New Roman"/>
            <w:b/>
            <w:sz w:val="28"/>
          </w:rPr>
          <w:t>Dongcheng District</w:t>
        </w:r>
      </w:hyperlink>
      <w:r w:rsidR="0010462E" w:rsidRPr="0010462E">
        <w:rPr>
          <w:rFonts w:ascii="Times New Roman" w:hAnsi="Times New Roman"/>
          <w:snapToGrid w:val="0"/>
        </w:rPr>
        <w:br/>
      </w:r>
      <w:r w:rsidR="0010462E" w:rsidRPr="0010462E">
        <w:rPr>
          <w:rFonts w:ascii="Times New Roman" w:eastAsia="Times New Roman" w:hAnsi="Times New Roman"/>
          <w:sz w:val="28"/>
        </w:rPr>
        <w:t>North Law Enforcement Station of Dongcheng Traffic Police Detachment</w:t>
      </w:r>
    </w:p>
    <w:p w14:paraId="7A67A793" w14:textId="3A278768" w:rsidR="00456D00" w:rsidRPr="0010462E" w:rsidRDefault="0010462E">
      <w:pPr>
        <w:rPr>
          <w:rFonts w:ascii="Times New Roman" w:hAnsi="Times New Roman"/>
          <w:sz w:val="28"/>
          <w:szCs w:val="28"/>
        </w:rPr>
      </w:pPr>
      <w:r w:rsidRPr="0010462E">
        <w:rPr>
          <w:rFonts w:ascii="Times New Roman" w:eastAsia="Times New Roman" w:hAnsi="Times New Roman"/>
          <w:sz w:val="28"/>
        </w:rPr>
        <w:t>Tel.: +86-10-6839-9171</w:t>
      </w:r>
      <w:r w:rsidRPr="0010462E">
        <w:rPr>
          <w:rFonts w:ascii="Times New Roman" w:hAnsi="Times New Roman"/>
          <w:snapToGrid w:val="0"/>
        </w:rPr>
        <w:br/>
      </w:r>
      <w:r w:rsidRPr="0010462E">
        <w:rPr>
          <w:rFonts w:ascii="Times New Roman" w:eastAsia="Times New Roman" w:hAnsi="Times New Roman"/>
          <w:sz w:val="28"/>
        </w:rPr>
        <w:t>Address: Parking lot of the east of Yonghegong Overpass, Dongcheng District, Beijing Municipality</w:t>
      </w:r>
    </w:p>
    <w:p w14:paraId="7594B8D2" w14:textId="19827753" w:rsidR="00456D00" w:rsidRPr="0010462E" w:rsidRDefault="0010462E">
      <w:pPr>
        <w:rPr>
          <w:rFonts w:ascii="Times New Roman" w:hAnsi="Times New Roman"/>
          <w:sz w:val="28"/>
          <w:szCs w:val="28"/>
        </w:rPr>
      </w:pPr>
      <w:r w:rsidRPr="0010462E">
        <w:rPr>
          <w:rFonts w:ascii="Times New Roman" w:eastAsia="Times New Roman" w:hAnsi="Times New Roman"/>
          <w:sz w:val="28"/>
        </w:rPr>
        <w:t>Dongcheng Traffic Police Law Enforcement Station South</w:t>
      </w:r>
    </w:p>
    <w:p w14:paraId="65834B65" w14:textId="3D287D20" w:rsidR="00456D00" w:rsidRPr="0010462E" w:rsidRDefault="0010462E">
      <w:pPr>
        <w:rPr>
          <w:rFonts w:ascii="Times New Roman" w:hAnsi="Times New Roman"/>
          <w:sz w:val="28"/>
          <w:szCs w:val="28"/>
        </w:rPr>
      </w:pPr>
      <w:r w:rsidRPr="0010462E">
        <w:rPr>
          <w:rFonts w:ascii="Times New Roman" w:eastAsia="Times New Roman" w:hAnsi="Times New Roman"/>
          <w:sz w:val="28"/>
        </w:rPr>
        <w:t>Tel.: +86-10-6711-9253</w:t>
      </w:r>
    </w:p>
    <w:p w14:paraId="78F04C50" w14:textId="55550386" w:rsidR="00456D00" w:rsidRPr="0010462E" w:rsidRDefault="0010462E">
      <w:pPr>
        <w:rPr>
          <w:rFonts w:ascii="Times New Roman" w:hAnsi="Times New Roman"/>
          <w:sz w:val="28"/>
          <w:szCs w:val="28"/>
        </w:rPr>
      </w:pPr>
      <w:r w:rsidRPr="0010462E">
        <w:rPr>
          <w:rFonts w:ascii="Times New Roman" w:eastAsia="Times New Roman" w:hAnsi="Times New Roman"/>
          <w:sz w:val="28"/>
        </w:rPr>
        <w:t>Address: No. 5 Nanxiaojie Street, Guangqumen, Dongcheng District, Beijing Municipality</w:t>
      </w:r>
    </w:p>
    <w:p w14:paraId="35AC851C" w14:textId="39750FC9" w:rsidR="00456D00" w:rsidRPr="0010462E" w:rsidRDefault="00BB0DAD">
      <w:pPr>
        <w:rPr>
          <w:rFonts w:ascii="Times New Roman" w:hAnsi="Times New Roman"/>
          <w:b/>
          <w:bCs/>
          <w:sz w:val="28"/>
          <w:szCs w:val="28"/>
        </w:rPr>
      </w:pPr>
      <w:hyperlink r:id="rId7" w:history="1">
        <w:r w:rsidR="0010462E" w:rsidRPr="0010462E">
          <w:rPr>
            <w:rFonts w:ascii="Times New Roman" w:eastAsia="Times New Roman" w:hAnsi="Times New Roman"/>
            <w:b/>
            <w:sz w:val="28"/>
          </w:rPr>
          <w:t>Xicheng District</w:t>
        </w:r>
      </w:hyperlink>
    </w:p>
    <w:p w14:paraId="367B5A50" w14:textId="5AEB5F45" w:rsidR="00456D00" w:rsidRPr="0010462E" w:rsidRDefault="0010462E">
      <w:pPr>
        <w:rPr>
          <w:rFonts w:ascii="Times New Roman" w:hAnsi="Times New Roman"/>
          <w:sz w:val="28"/>
          <w:szCs w:val="28"/>
        </w:rPr>
      </w:pPr>
      <w:r w:rsidRPr="0010462E">
        <w:rPr>
          <w:rFonts w:ascii="Times New Roman" w:eastAsia="Times New Roman" w:hAnsi="Times New Roman"/>
          <w:sz w:val="28"/>
        </w:rPr>
        <w:t>Xicheng Traffic Police Law Enforcement Station South</w:t>
      </w:r>
    </w:p>
    <w:p w14:paraId="3544926B" w14:textId="12B2BE53" w:rsidR="00456D00" w:rsidRPr="0010462E" w:rsidRDefault="0010462E">
      <w:pPr>
        <w:rPr>
          <w:rFonts w:ascii="Times New Roman" w:hAnsi="Times New Roman"/>
          <w:sz w:val="28"/>
          <w:szCs w:val="28"/>
        </w:rPr>
      </w:pPr>
      <w:r w:rsidRPr="0010462E">
        <w:rPr>
          <w:rFonts w:ascii="Times New Roman" w:eastAsia="Times New Roman" w:hAnsi="Times New Roman"/>
          <w:sz w:val="28"/>
        </w:rPr>
        <w:t>Tel.: +86-10-6839-9261</w:t>
      </w:r>
    </w:p>
    <w:p w14:paraId="22B1E72B" w14:textId="6E3C2AF9" w:rsidR="00456D00" w:rsidRPr="0010462E" w:rsidRDefault="0010462E">
      <w:pPr>
        <w:rPr>
          <w:rFonts w:ascii="Times New Roman" w:hAnsi="Times New Roman"/>
          <w:sz w:val="28"/>
          <w:szCs w:val="28"/>
        </w:rPr>
      </w:pPr>
      <w:r w:rsidRPr="0010462E">
        <w:rPr>
          <w:rFonts w:ascii="Times New Roman" w:eastAsia="Times New Roman" w:hAnsi="Times New Roman"/>
          <w:sz w:val="28"/>
        </w:rPr>
        <w:t>Address: No. 6, Nanhengdong Street, Xicheng District, Beijing Municipality</w:t>
      </w:r>
    </w:p>
    <w:p w14:paraId="1DFE1D5D" w14:textId="154994D6" w:rsidR="00456D00" w:rsidRPr="0010462E" w:rsidRDefault="0010462E">
      <w:pPr>
        <w:rPr>
          <w:rFonts w:ascii="Times New Roman" w:hAnsi="Times New Roman"/>
          <w:sz w:val="28"/>
          <w:szCs w:val="28"/>
        </w:rPr>
      </w:pPr>
      <w:r w:rsidRPr="0010462E">
        <w:rPr>
          <w:rFonts w:ascii="Times New Roman" w:eastAsia="Times New Roman" w:hAnsi="Times New Roman"/>
          <w:sz w:val="28"/>
        </w:rPr>
        <w:t>Xicheng Traffic Police Law Enforcement Station North</w:t>
      </w:r>
    </w:p>
    <w:p w14:paraId="38B929DD" w14:textId="42DF8B51" w:rsidR="00456D00" w:rsidRPr="0010462E" w:rsidRDefault="0010462E">
      <w:pPr>
        <w:rPr>
          <w:rFonts w:ascii="Times New Roman" w:hAnsi="Times New Roman"/>
          <w:sz w:val="28"/>
          <w:szCs w:val="28"/>
        </w:rPr>
      </w:pPr>
      <w:r w:rsidRPr="0010462E">
        <w:rPr>
          <w:rFonts w:ascii="Times New Roman" w:eastAsia="Times New Roman" w:hAnsi="Times New Roman"/>
          <w:sz w:val="28"/>
        </w:rPr>
        <w:t>Tel.: +86-10-6839-9215</w:t>
      </w:r>
    </w:p>
    <w:p w14:paraId="3287DC27" w14:textId="14F07766" w:rsidR="00456D00" w:rsidRPr="0010462E" w:rsidRDefault="0010462E">
      <w:pPr>
        <w:rPr>
          <w:rFonts w:ascii="Times New Roman" w:hAnsi="Times New Roman"/>
          <w:sz w:val="28"/>
          <w:szCs w:val="28"/>
        </w:rPr>
      </w:pPr>
      <w:r w:rsidRPr="0010462E">
        <w:rPr>
          <w:rFonts w:ascii="Times New Roman" w:eastAsia="Times New Roman" w:hAnsi="Times New Roman"/>
          <w:sz w:val="28"/>
        </w:rPr>
        <w:t>Address: No. 303, Zhaodengyu Road, Xicheng District, Beijing Municipality</w:t>
      </w:r>
    </w:p>
    <w:p w14:paraId="211587FB" w14:textId="682136C7" w:rsidR="00456D00" w:rsidRPr="0010462E" w:rsidRDefault="00BB0DAD">
      <w:pPr>
        <w:rPr>
          <w:rFonts w:ascii="Times New Roman" w:hAnsi="Times New Roman"/>
          <w:b/>
          <w:bCs/>
          <w:sz w:val="28"/>
          <w:szCs w:val="28"/>
        </w:rPr>
      </w:pPr>
      <w:hyperlink r:id="rId8" w:history="1">
        <w:r w:rsidR="0010462E" w:rsidRPr="0010462E">
          <w:rPr>
            <w:rFonts w:ascii="Times New Roman" w:eastAsia="Times New Roman" w:hAnsi="Times New Roman"/>
            <w:b/>
            <w:sz w:val="28"/>
          </w:rPr>
          <w:t>Chaoyang District</w:t>
        </w:r>
      </w:hyperlink>
    </w:p>
    <w:p w14:paraId="520E6A6B" w14:textId="5D3F6F5F" w:rsidR="00456D00" w:rsidRPr="0010462E" w:rsidRDefault="0010462E">
      <w:pPr>
        <w:rPr>
          <w:rFonts w:ascii="Times New Roman" w:hAnsi="Times New Roman"/>
          <w:sz w:val="28"/>
          <w:szCs w:val="28"/>
        </w:rPr>
      </w:pPr>
      <w:r w:rsidRPr="0010462E">
        <w:rPr>
          <w:rFonts w:ascii="Times New Roman" w:eastAsia="Times New Roman" w:hAnsi="Times New Roman"/>
          <w:sz w:val="28"/>
        </w:rPr>
        <w:t>Chaoyang Traffic Police Jinsong Brigade Law Enforcement Station</w:t>
      </w:r>
    </w:p>
    <w:p w14:paraId="0E157A98" w14:textId="65A06BBF" w:rsidR="00456D00" w:rsidRPr="0010462E" w:rsidRDefault="0010462E">
      <w:pPr>
        <w:rPr>
          <w:rFonts w:ascii="Times New Roman" w:hAnsi="Times New Roman"/>
          <w:sz w:val="28"/>
          <w:szCs w:val="28"/>
        </w:rPr>
      </w:pPr>
      <w:r w:rsidRPr="0010462E">
        <w:rPr>
          <w:rFonts w:ascii="Times New Roman" w:eastAsia="Times New Roman" w:hAnsi="Times New Roman"/>
          <w:sz w:val="28"/>
        </w:rPr>
        <w:t>Tel.: +86-10-6839-9536</w:t>
      </w:r>
    </w:p>
    <w:p w14:paraId="690CC606" w14:textId="56526F3A" w:rsidR="00456D00" w:rsidRPr="0010462E" w:rsidRDefault="0010462E">
      <w:pPr>
        <w:rPr>
          <w:rFonts w:ascii="Times New Roman" w:hAnsi="Times New Roman"/>
          <w:sz w:val="28"/>
          <w:szCs w:val="28"/>
        </w:rPr>
      </w:pPr>
      <w:r w:rsidRPr="0010462E">
        <w:rPr>
          <w:rFonts w:ascii="Times New Roman" w:eastAsia="Times New Roman" w:hAnsi="Times New Roman"/>
          <w:sz w:val="28"/>
        </w:rPr>
        <w:t xml:space="preserve">Address: No. 366, Mafangsi Village, Wangsiying Township, Chaoyang </w:t>
      </w:r>
      <w:r w:rsidRPr="0010462E">
        <w:rPr>
          <w:rFonts w:ascii="Times New Roman" w:eastAsia="Times New Roman" w:hAnsi="Times New Roman"/>
          <w:sz w:val="28"/>
        </w:rPr>
        <w:lastRenderedPageBreak/>
        <w:t>District, Beijing Municipality</w:t>
      </w:r>
    </w:p>
    <w:p w14:paraId="2A15C5D9" w14:textId="3381F30A" w:rsidR="00456D00" w:rsidRPr="0010462E" w:rsidRDefault="0010462E">
      <w:pPr>
        <w:rPr>
          <w:rFonts w:ascii="Times New Roman" w:hAnsi="Times New Roman"/>
          <w:sz w:val="28"/>
          <w:szCs w:val="28"/>
        </w:rPr>
      </w:pPr>
      <w:r w:rsidRPr="0010462E">
        <w:rPr>
          <w:rFonts w:ascii="Times New Roman" w:eastAsia="Times New Roman" w:hAnsi="Times New Roman"/>
          <w:sz w:val="28"/>
        </w:rPr>
        <w:t>Chaoyang Traffic Police Law Enforcement Station</w:t>
      </w:r>
    </w:p>
    <w:p w14:paraId="2053DE5D" w14:textId="1B55A0D9" w:rsidR="00456D00" w:rsidRPr="0010462E" w:rsidRDefault="0010462E">
      <w:pPr>
        <w:rPr>
          <w:rFonts w:ascii="Times New Roman" w:hAnsi="Times New Roman"/>
          <w:sz w:val="28"/>
          <w:szCs w:val="28"/>
        </w:rPr>
      </w:pPr>
      <w:r w:rsidRPr="0010462E">
        <w:rPr>
          <w:rFonts w:ascii="Times New Roman" w:eastAsia="Times New Roman" w:hAnsi="Times New Roman"/>
          <w:sz w:val="28"/>
        </w:rPr>
        <w:t>Tel.: +86-10-6839-9576</w:t>
      </w:r>
    </w:p>
    <w:p w14:paraId="5B782A2D" w14:textId="447076FA" w:rsidR="00456D00" w:rsidRPr="0010462E" w:rsidRDefault="0010462E">
      <w:pPr>
        <w:rPr>
          <w:rFonts w:ascii="Times New Roman" w:hAnsi="Times New Roman"/>
          <w:sz w:val="28"/>
          <w:szCs w:val="28"/>
        </w:rPr>
      </w:pPr>
      <w:r w:rsidRPr="0010462E">
        <w:rPr>
          <w:rFonts w:ascii="Times New Roman" w:eastAsia="Times New Roman" w:hAnsi="Times New Roman"/>
          <w:sz w:val="28"/>
        </w:rPr>
        <w:t>Address: No. 303, Baiziwan Xili, Chaoyang District, Beijing Municipality</w:t>
      </w:r>
      <w:r w:rsidRPr="0010462E">
        <w:rPr>
          <w:rFonts w:ascii="Times New Roman" w:hAnsi="Times New Roman"/>
          <w:snapToGrid w:val="0"/>
        </w:rPr>
        <w:br/>
      </w:r>
      <w:r w:rsidRPr="0010462E">
        <w:rPr>
          <w:rFonts w:ascii="Times New Roman" w:eastAsia="Times New Roman" w:hAnsi="Times New Roman"/>
          <w:sz w:val="28"/>
        </w:rPr>
        <w:t>Chaoyang Traffic Police Shuangqiao Brigade Law Enforcement Station</w:t>
      </w:r>
    </w:p>
    <w:p w14:paraId="2BF6EB1F" w14:textId="29913554" w:rsidR="00456D00" w:rsidRPr="0010462E" w:rsidRDefault="0010462E">
      <w:pPr>
        <w:rPr>
          <w:rFonts w:ascii="Times New Roman" w:hAnsi="Times New Roman"/>
          <w:sz w:val="28"/>
          <w:szCs w:val="28"/>
        </w:rPr>
      </w:pPr>
      <w:r w:rsidRPr="0010462E">
        <w:rPr>
          <w:rFonts w:ascii="Times New Roman" w:eastAsia="Times New Roman" w:hAnsi="Times New Roman"/>
          <w:sz w:val="28"/>
        </w:rPr>
        <w:t>Tel.: +86-10-6839-9563</w:t>
      </w:r>
    </w:p>
    <w:p w14:paraId="3AA6D7E2" w14:textId="42B7AF8E" w:rsidR="00456D00" w:rsidRPr="0010462E" w:rsidRDefault="0010462E">
      <w:pPr>
        <w:rPr>
          <w:rFonts w:ascii="Times New Roman" w:hAnsi="Times New Roman"/>
          <w:sz w:val="28"/>
          <w:szCs w:val="28"/>
        </w:rPr>
      </w:pPr>
      <w:r w:rsidRPr="0010462E">
        <w:rPr>
          <w:rFonts w:ascii="Times New Roman" w:eastAsia="Times New Roman" w:hAnsi="Times New Roman"/>
          <w:sz w:val="28"/>
        </w:rPr>
        <w:t>Address: No. 2, Sanjianfang Nanli, Chaoyang District, Beijing Municipality</w:t>
      </w:r>
    </w:p>
    <w:p w14:paraId="2DB4C7DA" w14:textId="1BD6C4D6" w:rsidR="00456D00" w:rsidRPr="0010462E" w:rsidRDefault="0010462E">
      <w:pPr>
        <w:rPr>
          <w:rFonts w:ascii="Times New Roman" w:hAnsi="Times New Roman"/>
          <w:sz w:val="28"/>
          <w:szCs w:val="28"/>
        </w:rPr>
      </w:pPr>
      <w:r w:rsidRPr="0010462E">
        <w:rPr>
          <w:rFonts w:ascii="Times New Roman" w:eastAsia="Times New Roman" w:hAnsi="Times New Roman"/>
          <w:sz w:val="28"/>
        </w:rPr>
        <w:t>Chaoyang Traffic Police Asian Games Village Brigade Law Enforcement Station</w:t>
      </w:r>
    </w:p>
    <w:p w14:paraId="0B63CC5E" w14:textId="194A0EF3" w:rsidR="00456D00" w:rsidRPr="0010462E" w:rsidRDefault="0010462E">
      <w:pPr>
        <w:rPr>
          <w:rFonts w:ascii="Times New Roman" w:hAnsi="Times New Roman"/>
          <w:sz w:val="28"/>
          <w:szCs w:val="28"/>
        </w:rPr>
      </w:pPr>
      <w:r w:rsidRPr="0010462E">
        <w:rPr>
          <w:rFonts w:ascii="Times New Roman" w:eastAsia="Times New Roman" w:hAnsi="Times New Roman"/>
          <w:sz w:val="28"/>
        </w:rPr>
        <w:t>Tel.: +86-10-6481-2385</w:t>
      </w:r>
    </w:p>
    <w:p w14:paraId="4B76F9D7" w14:textId="46238B82" w:rsidR="00456D00" w:rsidRPr="0010462E" w:rsidRDefault="0010462E">
      <w:pPr>
        <w:rPr>
          <w:rFonts w:ascii="Times New Roman" w:hAnsi="Times New Roman"/>
          <w:sz w:val="28"/>
          <w:szCs w:val="28"/>
        </w:rPr>
      </w:pPr>
      <w:r w:rsidRPr="0010462E">
        <w:rPr>
          <w:rFonts w:ascii="Times New Roman" w:eastAsia="Times New Roman" w:hAnsi="Times New Roman"/>
          <w:sz w:val="28"/>
        </w:rPr>
        <w:t>Address: No. A9, Fulin Road, Chaoyang District, Beijing Municipality (Northeast corner of Yangshan Bridge, North Fifth Ring Road)</w:t>
      </w:r>
      <w:r w:rsidRPr="0010462E">
        <w:rPr>
          <w:rFonts w:ascii="Times New Roman" w:hAnsi="Times New Roman"/>
          <w:snapToGrid w:val="0"/>
        </w:rPr>
        <w:br/>
      </w:r>
      <w:r w:rsidRPr="0010462E">
        <w:rPr>
          <w:rFonts w:ascii="Times New Roman" w:eastAsia="Times New Roman" w:hAnsi="Times New Roman"/>
          <w:sz w:val="28"/>
        </w:rPr>
        <w:t>Chaoyang Traffic Police Expressway Brigade Law Enforcement Station</w:t>
      </w:r>
      <w:r w:rsidRPr="0010462E">
        <w:rPr>
          <w:rFonts w:ascii="Times New Roman" w:hAnsi="Times New Roman"/>
          <w:snapToGrid w:val="0"/>
        </w:rPr>
        <w:br/>
      </w:r>
      <w:r w:rsidRPr="0010462E">
        <w:rPr>
          <w:rFonts w:ascii="Times New Roman" w:eastAsia="Times New Roman" w:hAnsi="Times New Roman"/>
          <w:sz w:val="28"/>
        </w:rPr>
        <w:t>Tel.: +86-10-6839-8143</w:t>
      </w:r>
    </w:p>
    <w:p w14:paraId="09155AED" w14:textId="299BE6E4" w:rsidR="00456D00" w:rsidRPr="0010462E" w:rsidRDefault="0010462E">
      <w:pPr>
        <w:rPr>
          <w:rFonts w:ascii="Times New Roman" w:hAnsi="Times New Roman"/>
          <w:sz w:val="28"/>
          <w:szCs w:val="28"/>
        </w:rPr>
      </w:pPr>
      <w:r w:rsidRPr="0010462E">
        <w:rPr>
          <w:rFonts w:ascii="Times New Roman" w:eastAsia="Times New Roman" w:hAnsi="Times New Roman"/>
          <w:sz w:val="28"/>
        </w:rPr>
        <w:t>Address: No. 354, Shilihe Village, Shibalidian Township, Chaoyang District, Beijing Municipality</w:t>
      </w:r>
      <w:r w:rsidRPr="0010462E">
        <w:rPr>
          <w:rFonts w:ascii="Times New Roman" w:hAnsi="Times New Roman"/>
          <w:snapToGrid w:val="0"/>
        </w:rPr>
        <w:br/>
      </w:r>
      <w:r w:rsidRPr="0010462E">
        <w:rPr>
          <w:rFonts w:ascii="Times New Roman" w:eastAsia="Times New Roman" w:hAnsi="Times New Roman"/>
          <w:sz w:val="28"/>
        </w:rPr>
        <w:t>Chaoyang Traffic Police Dongwai Brigade Law Enforcement Station</w:t>
      </w:r>
    </w:p>
    <w:p w14:paraId="2DD2EBEA" w14:textId="72CB196F" w:rsidR="00456D00" w:rsidRPr="0010462E" w:rsidRDefault="0010462E">
      <w:pPr>
        <w:rPr>
          <w:rFonts w:ascii="Times New Roman" w:hAnsi="Times New Roman"/>
          <w:sz w:val="28"/>
          <w:szCs w:val="28"/>
        </w:rPr>
      </w:pPr>
      <w:r w:rsidRPr="0010462E">
        <w:rPr>
          <w:rFonts w:ascii="Times New Roman" w:eastAsia="Times New Roman" w:hAnsi="Times New Roman"/>
          <w:sz w:val="28"/>
        </w:rPr>
        <w:t>Tel.: +86-10-6839-9523</w:t>
      </w:r>
      <w:r w:rsidRPr="0010462E">
        <w:rPr>
          <w:rFonts w:ascii="Times New Roman" w:hAnsi="Times New Roman"/>
          <w:snapToGrid w:val="0"/>
        </w:rPr>
        <w:br/>
      </w:r>
      <w:r w:rsidRPr="0010462E">
        <w:rPr>
          <w:rFonts w:ascii="Times New Roman" w:eastAsia="Times New Roman" w:hAnsi="Times New Roman"/>
          <w:sz w:val="28"/>
        </w:rPr>
        <w:t>Address: No. 26, Yard 5A, Shuguang Xili, Chaoyang District, Beijing Municipality</w:t>
      </w:r>
    </w:p>
    <w:p w14:paraId="0FB135FE" w14:textId="749BBA98" w:rsidR="00456D00" w:rsidRPr="0010462E" w:rsidRDefault="0010462E">
      <w:pPr>
        <w:rPr>
          <w:rFonts w:ascii="Times New Roman" w:hAnsi="Times New Roman"/>
          <w:sz w:val="28"/>
          <w:szCs w:val="28"/>
        </w:rPr>
      </w:pPr>
      <w:r w:rsidRPr="0010462E">
        <w:rPr>
          <w:rFonts w:ascii="Times New Roman" w:eastAsia="Times New Roman" w:hAnsi="Times New Roman"/>
          <w:sz w:val="28"/>
        </w:rPr>
        <w:t>Chaoyang Traffic Police Airport Brigade Law Enforcement Station</w:t>
      </w:r>
    </w:p>
    <w:p w14:paraId="3A90203A" w14:textId="641A016B" w:rsidR="00456D00" w:rsidRPr="0010462E" w:rsidRDefault="0010462E">
      <w:pPr>
        <w:rPr>
          <w:rFonts w:ascii="Times New Roman" w:hAnsi="Times New Roman"/>
          <w:sz w:val="28"/>
          <w:szCs w:val="28"/>
        </w:rPr>
      </w:pPr>
      <w:r w:rsidRPr="0010462E">
        <w:rPr>
          <w:rFonts w:ascii="Times New Roman" w:eastAsia="Times New Roman" w:hAnsi="Times New Roman"/>
          <w:sz w:val="28"/>
        </w:rPr>
        <w:lastRenderedPageBreak/>
        <w:t>Tel.: +86-10-6839-9542</w:t>
      </w:r>
      <w:r w:rsidRPr="0010462E">
        <w:rPr>
          <w:rFonts w:ascii="Times New Roman" w:hAnsi="Times New Roman"/>
          <w:snapToGrid w:val="0"/>
        </w:rPr>
        <w:br/>
      </w:r>
      <w:r w:rsidRPr="0010462E">
        <w:rPr>
          <w:rFonts w:ascii="Times New Roman" w:eastAsia="Times New Roman" w:hAnsi="Times New Roman"/>
          <w:sz w:val="28"/>
        </w:rPr>
        <w:t>Address: No. C2, Guangyingdong Road, Chaoyang District, Beijing Municipality</w:t>
      </w:r>
    </w:p>
    <w:p w14:paraId="46312F1B" w14:textId="54B55CEE" w:rsidR="00456D00" w:rsidRPr="0010462E" w:rsidRDefault="00BB0DAD">
      <w:pPr>
        <w:rPr>
          <w:rFonts w:ascii="Times New Roman" w:hAnsi="Times New Roman"/>
          <w:b/>
          <w:bCs/>
          <w:sz w:val="28"/>
          <w:szCs w:val="28"/>
        </w:rPr>
      </w:pPr>
      <w:hyperlink r:id="rId9" w:history="1">
        <w:r w:rsidR="0010462E" w:rsidRPr="0010462E">
          <w:rPr>
            <w:rFonts w:ascii="Times New Roman" w:eastAsia="Times New Roman" w:hAnsi="Times New Roman"/>
            <w:b/>
            <w:sz w:val="28"/>
          </w:rPr>
          <w:t>Haidian District</w:t>
        </w:r>
      </w:hyperlink>
    </w:p>
    <w:p w14:paraId="67E8F712" w14:textId="4CBB085A" w:rsidR="00456D00" w:rsidRPr="0010462E" w:rsidRDefault="0010462E">
      <w:pPr>
        <w:rPr>
          <w:rFonts w:ascii="Times New Roman" w:hAnsi="Times New Roman"/>
          <w:sz w:val="28"/>
          <w:szCs w:val="28"/>
        </w:rPr>
      </w:pPr>
      <w:r w:rsidRPr="0010462E">
        <w:rPr>
          <w:rFonts w:ascii="Times New Roman" w:eastAsia="Times New Roman" w:hAnsi="Times New Roman"/>
          <w:sz w:val="28"/>
        </w:rPr>
        <w:t>Haidian Traffic Police Zhongguancun Brigade Law Enforcement Station</w:t>
      </w:r>
    </w:p>
    <w:p w14:paraId="2165A582" w14:textId="2FB7A632" w:rsidR="00456D00" w:rsidRPr="0010462E" w:rsidRDefault="0010462E">
      <w:pPr>
        <w:rPr>
          <w:rFonts w:ascii="Times New Roman" w:hAnsi="Times New Roman"/>
          <w:sz w:val="28"/>
          <w:szCs w:val="28"/>
        </w:rPr>
      </w:pPr>
      <w:r w:rsidRPr="0010462E">
        <w:rPr>
          <w:rFonts w:ascii="Times New Roman" w:eastAsia="Times New Roman" w:hAnsi="Times New Roman"/>
          <w:sz w:val="28"/>
        </w:rPr>
        <w:t>Tel.: +86-10-6839-9614</w:t>
      </w:r>
      <w:r w:rsidRPr="0010462E">
        <w:rPr>
          <w:rFonts w:ascii="Times New Roman" w:hAnsi="Times New Roman"/>
          <w:snapToGrid w:val="0"/>
        </w:rPr>
        <w:br/>
      </w:r>
      <w:r w:rsidRPr="0010462E">
        <w:rPr>
          <w:rFonts w:ascii="Times New Roman" w:eastAsia="Times New Roman" w:hAnsi="Times New Roman"/>
          <w:sz w:val="28"/>
        </w:rPr>
        <w:t>Address: No. 98, Zhongguancundong Street, Haidian District, Beijing Municipality</w:t>
      </w:r>
    </w:p>
    <w:p w14:paraId="538B3295" w14:textId="336F8603" w:rsidR="00456D00" w:rsidRPr="0010462E" w:rsidRDefault="0010462E">
      <w:pPr>
        <w:rPr>
          <w:rFonts w:ascii="Times New Roman" w:hAnsi="Times New Roman"/>
          <w:sz w:val="28"/>
          <w:szCs w:val="28"/>
        </w:rPr>
      </w:pPr>
      <w:r w:rsidRPr="0010462E">
        <w:rPr>
          <w:rFonts w:ascii="Times New Roman" w:eastAsia="Times New Roman" w:hAnsi="Times New Roman"/>
          <w:sz w:val="28"/>
        </w:rPr>
        <w:t>Haidian Traffic Police Qinghe Brigade Law Enforcement Station</w:t>
      </w:r>
    </w:p>
    <w:p w14:paraId="1E206D7A" w14:textId="5874DD42" w:rsidR="00456D00" w:rsidRPr="0010462E" w:rsidRDefault="0010462E">
      <w:pPr>
        <w:rPr>
          <w:rFonts w:ascii="Times New Roman" w:hAnsi="Times New Roman"/>
          <w:sz w:val="28"/>
          <w:szCs w:val="28"/>
        </w:rPr>
      </w:pPr>
      <w:r w:rsidRPr="0010462E">
        <w:rPr>
          <w:rFonts w:ascii="Times New Roman" w:eastAsia="Times New Roman" w:hAnsi="Times New Roman"/>
          <w:sz w:val="28"/>
        </w:rPr>
        <w:t>Tel.: +86-10-6291-3445</w:t>
      </w:r>
    </w:p>
    <w:p w14:paraId="5D1491A6" w14:textId="16590159" w:rsidR="00456D00" w:rsidRPr="0010462E" w:rsidRDefault="0010462E">
      <w:pPr>
        <w:rPr>
          <w:rFonts w:ascii="Times New Roman" w:hAnsi="Times New Roman"/>
          <w:sz w:val="28"/>
          <w:szCs w:val="28"/>
        </w:rPr>
      </w:pPr>
      <w:r w:rsidRPr="0010462E">
        <w:rPr>
          <w:rFonts w:ascii="Times New Roman" w:eastAsia="Times New Roman" w:hAnsi="Times New Roman"/>
          <w:sz w:val="28"/>
        </w:rPr>
        <w:t>Address: No. 19, Qinghe Xiaoyingxi Road, Haidian District, Beijing Municipality</w:t>
      </w:r>
    </w:p>
    <w:p w14:paraId="79246D36" w14:textId="6F957B09" w:rsidR="00456D00" w:rsidRPr="0010462E" w:rsidRDefault="0010462E">
      <w:pPr>
        <w:rPr>
          <w:rFonts w:ascii="Times New Roman" w:hAnsi="Times New Roman"/>
          <w:sz w:val="28"/>
          <w:szCs w:val="28"/>
        </w:rPr>
      </w:pPr>
      <w:r w:rsidRPr="0010462E">
        <w:rPr>
          <w:rFonts w:ascii="Times New Roman" w:eastAsia="Times New Roman" w:hAnsi="Times New Roman"/>
          <w:sz w:val="28"/>
        </w:rPr>
        <w:t>Haidian Traffic Police Gongzhufen Brigade Law Enforcement Station</w:t>
      </w:r>
    </w:p>
    <w:p w14:paraId="057E9DA4" w14:textId="549E01F4" w:rsidR="00456D00" w:rsidRPr="0010462E" w:rsidRDefault="0010462E">
      <w:pPr>
        <w:rPr>
          <w:rFonts w:ascii="Times New Roman" w:hAnsi="Times New Roman"/>
          <w:sz w:val="28"/>
          <w:szCs w:val="28"/>
        </w:rPr>
      </w:pPr>
      <w:r w:rsidRPr="0010462E">
        <w:rPr>
          <w:rFonts w:ascii="Times New Roman" w:eastAsia="Times New Roman" w:hAnsi="Times New Roman"/>
          <w:sz w:val="28"/>
        </w:rPr>
        <w:t>Tel.: +86-10-6827-0821</w:t>
      </w:r>
    </w:p>
    <w:p w14:paraId="65725B24" w14:textId="4CBDC6E1" w:rsidR="00456D00" w:rsidRPr="0010462E" w:rsidRDefault="0010462E">
      <w:pPr>
        <w:rPr>
          <w:rFonts w:ascii="Times New Roman" w:hAnsi="Times New Roman"/>
          <w:sz w:val="28"/>
          <w:szCs w:val="28"/>
        </w:rPr>
      </w:pPr>
      <w:r w:rsidRPr="0010462E">
        <w:rPr>
          <w:rFonts w:ascii="Times New Roman" w:eastAsia="Times New Roman" w:hAnsi="Times New Roman"/>
          <w:sz w:val="28"/>
        </w:rPr>
        <w:t>Address: No.29, Fuxing Road, Haidian District, Beijing Municipality</w:t>
      </w:r>
    </w:p>
    <w:p w14:paraId="6F1F679D" w14:textId="27838C64" w:rsidR="00456D00" w:rsidRPr="0010462E" w:rsidRDefault="0010462E">
      <w:pPr>
        <w:rPr>
          <w:rFonts w:ascii="Times New Roman" w:hAnsi="Times New Roman"/>
          <w:sz w:val="28"/>
          <w:szCs w:val="28"/>
        </w:rPr>
      </w:pPr>
      <w:r w:rsidRPr="0010462E">
        <w:rPr>
          <w:rFonts w:ascii="Times New Roman" w:eastAsia="Times New Roman" w:hAnsi="Times New Roman"/>
          <w:sz w:val="28"/>
        </w:rPr>
        <w:t>Haidian Traffic Police Huangzhuang Brigade Law Enforcement Station</w:t>
      </w:r>
    </w:p>
    <w:p w14:paraId="22D6F5B0" w14:textId="7CADAC52" w:rsidR="00456D00" w:rsidRPr="0010462E" w:rsidRDefault="0010462E">
      <w:pPr>
        <w:rPr>
          <w:rFonts w:ascii="Times New Roman" w:hAnsi="Times New Roman"/>
          <w:sz w:val="28"/>
          <w:szCs w:val="28"/>
        </w:rPr>
      </w:pPr>
      <w:r w:rsidRPr="0010462E">
        <w:rPr>
          <w:rFonts w:ascii="Times New Roman" w:eastAsia="Times New Roman" w:hAnsi="Times New Roman"/>
          <w:sz w:val="28"/>
        </w:rPr>
        <w:t>Tel.: +86-10-6839-9636</w:t>
      </w:r>
    </w:p>
    <w:p w14:paraId="1E9CAE9D" w14:textId="54F3DEA0" w:rsidR="00456D00" w:rsidRPr="0010462E" w:rsidRDefault="0010462E">
      <w:pPr>
        <w:rPr>
          <w:rFonts w:ascii="Times New Roman" w:hAnsi="Times New Roman"/>
          <w:sz w:val="28"/>
          <w:szCs w:val="28"/>
        </w:rPr>
      </w:pPr>
      <w:r w:rsidRPr="0010462E">
        <w:rPr>
          <w:rFonts w:ascii="Times New Roman" w:eastAsia="Times New Roman" w:hAnsi="Times New Roman"/>
          <w:sz w:val="28"/>
        </w:rPr>
        <w:t>Address: No. 1, Landianchangxi Road, Haidian District, Beijing Municipality</w:t>
      </w:r>
      <w:r w:rsidRPr="0010462E">
        <w:rPr>
          <w:rFonts w:ascii="Times New Roman" w:hAnsi="Times New Roman"/>
          <w:snapToGrid w:val="0"/>
        </w:rPr>
        <w:br/>
      </w:r>
      <w:r w:rsidRPr="0010462E">
        <w:rPr>
          <w:rFonts w:ascii="Times New Roman" w:eastAsia="Times New Roman" w:hAnsi="Times New Roman"/>
          <w:sz w:val="28"/>
        </w:rPr>
        <w:t>Haidian Traffic Police Wenquan Brigade Law Enforcement Station</w:t>
      </w:r>
    </w:p>
    <w:p w14:paraId="7BE37202" w14:textId="2AB07206" w:rsidR="00456D00" w:rsidRPr="0010462E" w:rsidRDefault="0010462E">
      <w:pPr>
        <w:rPr>
          <w:rFonts w:ascii="Times New Roman" w:hAnsi="Times New Roman"/>
          <w:sz w:val="28"/>
          <w:szCs w:val="28"/>
        </w:rPr>
      </w:pPr>
      <w:r w:rsidRPr="0010462E">
        <w:rPr>
          <w:rFonts w:ascii="Times New Roman" w:eastAsia="Times New Roman" w:hAnsi="Times New Roman"/>
          <w:sz w:val="28"/>
        </w:rPr>
        <w:t>Tel.: +86-10-8831-3364</w:t>
      </w:r>
    </w:p>
    <w:p w14:paraId="5F99A0AC" w14:textId="4E13181C" w:rsidR="00456D00" w:rsidRPr="0010462E" w:rsidRDefault="0010462E">
      <w:pPr>
        <w:rPr>
          <w:rFonts w:ascii="Times New Roman" w:hAnsi="Times New Roman"/>
          <w:sz w:val="28"/>
          <w:szCs w:val="28"/>
        </w:rPr>
      </w:pPr>
      <w:r w:rsidRPr="0010462E">
        <w:rPr>
          <w:rFonts w:ascii="Times New Roman" w:eastAsia="Times New Roman" w:hAnsi="Times New Roman"/>
          <w:sz w:val="28"/>
        </w:rPr>
        <w:t xml:space="preserve">Address: No.4 Office Building, Office Area, No. 99, Beiqing Road, </w:t>
      </w:r>
      <w:r w:rsidRPr="0010462E">
        <w:rPr>
          <w:rFonts w:ascii="Times New Roman" w:eastAsia="Times New Roman" w:hAnsi="Times New Roman"/>
          <w:sz w:val="28"/>
        </w:rPr>
        <w:lastRenderedPageBreak/>
        <w:t>Haidian District, Beijing Municipality</w:t>
      </w:r>
    </w:p>
    <w:p w14:paraId="23B5E0B2" w14:textId="4D90D266" w:rsidR="00456D00" w:rsidRPr="0010462E" w:rsidRDefault="00BB0DAD">
      <w:pPr>
        <w:rPr>
          <w:rFonts w:ascii="Times New Roman" w:hAnsi="Times New Roman"/>
          <w:sz w:val="28"/>
          <w:szCs w:val="28"/>
        </w:rPr>
      </w:pPr>
      <w:hyperlink r:id="rId10" w:history="1">
        <w:r w:rsidR="0010462E" w:rsidRPr="0010462E">
          <w:rPr>
            <w:rFonts w:ascii="Times New Roman" w:eastAsia="Times New Roman" w:hAnsi="Times New Roman"/>
            <w:b/>
            <w:sz w:val="28"/>
          </w:rPr>
          <w:t>Fengtai District</w:t>
        </w:r>
        <w:r w:rsidR="0010462E" w:rsidRPr="0010462E">
          <w:rPr>
            <w:rFonts w:ascii="Times New Roman" w:eastAsia="Times New Roman" w:hAnsi="Times New Roman"/>
            <w:sz w:val="28"/>
          </w:rPr>
          <w:t xml:space="preserve"> </w:t>
        </w:r>
      </w:hyperlink>
      <w:r w:rsidR="0010462E" w:rsidRPr="0010462E">
        <w:rPr>
          <w:rFonts w:ascii="Times New Roman" w:hAnsi="Times New Roman"/>
          <w:b/>
          <w:sz w:val="28"/>
        </w:rPr>
        <w:br/>
      </w:r>
      <w:r w:rsidR="0010462E" w:rsidRPr="0010462E">
        <w:rPr>
          <w:rFonts w:ascii="Times New Roman" w:eastAsia="Times New Roman" w:hAnsi="Times New Roman"/>
          <w:sz w:val="28"/>
        </w:rPr>
        <w:t>Traffic Police Law Enforcement Station</w:t>
      </w:r>
    </w:p>
    <w:p w14:paraId="1379C9F5" w14:textId="47E45FEE" w:rsidR="00456D00" w:rsidRPr="0010462E" w:rsidRDefault="0010462E">
      <w:pPr>
        <w:rPr>
          <w:rFonts w:ascii="Times New Roman" w:hAnsi="Times New Roman"/>
          <w:sz w:val="28"/>
          <w:szCs w:val="28"/>
        </w:rPr>
      </w:pPr>
      <w:r w:rsidRPr="0010462E">
        <w:rPr>
          <w:rFonts w:ascii="Times New Roman" w:eastAsia="Times New Roman" w:hAnsi="Times New Roman"/>
          <w:sz w:val="28"/>
        </w:rPr>
        <w:t>Tel.: +86-10-6839-9766</w:t>
      </w:r>
    </w:p>
    <w:p w14:paraId="424585CF" w14:textId="1F41153D" w:rsidR="00456D00" w:rsidRPr="0010462E" w:rsidRDefault="0010462E">
      <w:pPr>
        <w:rPr>
          <w:rFonts w:ascii="Times New Roman" w:hAnsi="Times New Roman"/>
          <w:sz w:val="28"/>
          <w:szCs w:val="28"/>
        </w:rPr>
      </w:pPr>
      <w:r w:rsidRPr="0010462E">
        <w:rPr>
          <w:rFonts w:ascii="Times New Roman" w:eastAsia="Times New Roman" w:hAnsi="Times New Roman"/>
          <w:sz w:val="28"/>
        </w:rPr>
        <w:t>Address: Comprehensive Office Building, Lugouqiao Township, North of Gas Station, South Exit of Xiaotunxi Road, Fengtai District, Beijing Municipality</w:t>
      </w:r>
    </w:p>
    <w:p w14:paraId="002B2CD2" w14:textId="1ED88E98" w:rsidR="00456D00" w:rsidRPr="0010462E" w:rsidRDefault="0010462E">
      <w:pPr>
        <w:rPr>
          <w:rFonts w:ascii="Times New Roman" w:hAnsi="Times New Roman"/>
          <w:sz w:val="28"/>
          <w:szCs w:val="28"/>
        </w:rPr>
      </w:pPr>
      <w:r w:rsidRPr="0010462E">
        <w:rPr>
          <w:rFonts w:ascii="Times New Roman" w:eastAsia="Times New Roman" w:hAnsi="Times New Roman"/>
          <w:sz w:val="28"/>
        </w:rPr>
        <w:t>Fengtai Traffic Police Dahongmen Brigade Law Enforcement Station</w:t>
      </w:r>
    </w:p>
    <w:p w14:paraId="136326DE" w14:textId="74E310FE" w:rsidR="00456D00" w:rsidRPr="0010462E" w:rsidRDefault="0010462E">
      <w:pPr>
        <w:rPr>
          <w:rFonts w:ascii="Times New Roman" w:hAnsi="Times New Roman"/>
          <w:sz w:val="28"/>
          <w:szCs w:val="28"/>
        </w:rPr>
      </w:pPr>
      <w:r w:rsidRPr="0010462E">
        <w:rPr>
          <w:rFonts w:ascii="Times New Roman" w:eastAsia="Times New Roman" w:hAnsi="Times New Roman"/>
          <w:sz w:val="28"/>
        </w:rPr>
        <w:t>Tel.: +86-10-6839-9723</w:t>
      </w:r>
    </w:p>
    <w:p w14:paraId="16F99172" w14:textId="2B949FA1" w:rsidR="00456D00" w:rsidRPr="0010462E" w:rsidRDefault="0010462E">
      <w:pPr>
        <w:rPr>
          <w:rFonts w:ascii="Times New Roman" w:hAnsi="Times New Roman"/>
          <w:sz w:val="28"/>
          <w:szCs w:val="28"/>
        </w:rPr>
      </w:pPr>
      <w:r w:rsidRPr="0010462E">
        <w:rPr>
          <w:rFonts w:ascii="Times New Roman" w:eastAsia="Times New Roman" w:hAnsi="Times New Roman"/>
          <w:sz w:val="28"/>
        </w:rPr>
        <w:t>Address: No. 137, Dahongmen West Front Street, Fengtai District, Beijing Municipality</w:t>
      </w:r>
      <w:r w:rsidRPr="0010462E">
        <w:rPr>
          <w:rFonts w:ascii="Times New Roman" w:hAnsi="Times New Roman"/>
          <w:snapToGrid w:val="0"/>
        </w:rPr>
        <w:br/>
      </w:r>
      <w:r w:rsidRPr="0010462E">
        <w:rPr>
          <w:rFonts w:ascii="Times New Roman" w:eastAsia="Times New Roman" w:hAnsi="Times New Roman"/>
          <w:sz w:val="28"/>
        </w:rPr>
        <w:t>Fengtai Traffic Police Fangzhuang Brigade Law Enforcement Station</w:t>
      </w:r>
    </w:p>
    <w:p w14:paraId="7F4D8F36" w14:textId="7FBCBF46" w:rsidR="00456D00" w:rsidRPr="0010462E" w:rsidRDefault="0010462E">
      <w:pPr>
        <w:rPr>
          <w:rFonts w:ascii="Times New Roman" w:hAnsi="Times New Roman"/>
          <w:sz w:val="28"/>
          <w:szCs w:val="28"/>
        </w:rPr>
      </w:pPr>
      <w:r w:rsidRPr="0010462E">
        <w:rPr>
          <w:rFonts w:ascii="Times New Roman" w:eastAsia="Times New Roman" w:hAnsi="Times New Roman"/>
          <w:sz w:val="28"/>
        </w:rPr>
        <w:t>Tel.: +86-10-6766-5014</w:t>
      </w:r>
    </w:p>
    <w:p w14:paraId="7BC33FEE" w14:textId="1AC2B384" w:rsidR="00456D00" w:rsidRPr="0010462E" w:rsidRDefault="0010462E">
      <w:pPr>
        <w:rPr>
          <w:rFonts w:ascii="Times New Roman" w:hAnsi="Times New Roman"/>
          <w:sz w:val="28"/>
          <w:szCs w:val="28"/>
        </w:rPr>
      </w:pPr>
      <w:r w:rsidRPr="0010462E">
        <w:rPr>
          <w:rFonts w:ascii="Times New Roman" w:eastAsia="Times New Roman" w:hAnsi="Times New Roman"/>
          <w:sz w:val="28"/>
        </w:rPr>
        <w:t>Address: No. 20, Dongtieying Shunsantiao, Fengtai District, Beijing Municipality</w:t>
      </w:r>
      <w:r w:rsidRPr="0010462E">
        <w:rPr>
          <w:rFonts w:ascii="Times New Roman" w:hAnsi="Times New Roman"/>
          <w:snapToGrid w:val="0"/>
        </w:rPr>
        <w:br/>
      </w:r>
      <w:hyperlink r:id="rId11" w:history="1">
        <w:r w:rsidRPr="0010462E">
          <w:rPr>
            <w:rFonts w:ascii="Times New Roman" w:eastAsia="Times New Roman" w:hAnsi="Times New Roman"/>
            <w:b/>
            <w:sz w:val="28"/>
          </w:rPr>
          <w:t>Shijingshan District</w:t>
        </w:r>
      </w:hyperlink>
      <w:r w:rsidRPr="0010462E">
        <w:rPr>
          <w:rFonts w:ascii="Times New Roman" w:hAnsi="Times New Roman"/>
          <w:b/>
          <w:sz w:val="28"/>
        </w:rPr>
        <w:br/>
      </w:r>
      <w:r w:rsidRPr="0010462E">
        <w:rPr>
          <w:rFonts w:ascii="Times New Roman" w:eastAsia="Times New Roman" w:hAnsi="Times New Roman"/>
          <w:sz w:val="28"/>
        </w:rPr>
        <w:t>Traffic Police Law Enforcement Station</w:t>
      </w:r>
    </w:p>
    <w:p w14:paraId="0C788D98" w14:textId="3A6D8BDF" w:rsidR="00456D00" w:rsidRPr="0010462E" w:rsidRDefault="0010462E">
      <w:pPr>
        <w:rPr>
          <w:rFonts w:ascii="Times New Roman" w:hAnsi="Times New Roman"/>
          <w:sz w:val="28"/>
          <w:szCs w:val="28"/>
        </w:rPr>
      </w:pPr>
      <w:r w:rsidRPr="0010462E">
        <w:rPr>
          <w:rFonts w:ascii="Times New Roman" w:eastAsia="Times New Roman" w:hAnsi="Times New Roman"/>
          <w:sz w:val="28"/>
        </w:rPr>
        <w:t>Tel.: +86-10-6839-9840</w:t>
      </w:r>
    </w:p>
    <w:p w14:paraId="07DCA4B6" w14:textId="179BB757" w:rsidR="00456D00" w:rsidRPr="0010462E" w:rsidRDefault="0010462E">
      <w:pPr>
        <w:rPr>
          <w:rFonts w:ascii="Times New Roman" w:hAnsi="Times New Roman"/>
          <w:sz w:val="28"/>
          <w:szCs w:val="28"/>
        </w:rPr>
      </w:pPr>
      <w:r w:rsidRPr="0010462E">
        <w:rPr>
          <w:rFonts w:ascii="Times New Roman" w:eastAsia="Times New Roman" w:hAnsi="Times New Roman"/>
          <w:sz w:val="28"/>
        </w:rPr>
        <w:t>Address: No.8, Yangzhuang Road, Shijingshan District, Beijing Municipality</w:t>
      </w:r>
    </w:p>
    <w:p w14:paraId="36A79F34" w14:textId="5070314C" w:rsidR="00456D00" w:rsidRPr="0010462E" w:rsidRDefault="00BB0DAD">
      <w:pPr>
        <w:rPr>
          <w:rFonts w:ascii="Times New Roman" w:hAnsi="Times New Roman"/>
          <w:sz w:val="28"/>
          <w:szCs w:val="28"/>
        </w:rPr>
      </w:pPr>
      <w:hyperlink r:id="rId12" w:history="1">
        <w:r w:rsidR="0010462E" w:rsidRPr="0010462E">
          <w:rPr>
            <w:rFonts w:ascii="Times New Roman" w:eastAsia="Times New Roman" w:hAnsi="Times New Roman"/>
            <w:b/>
            <w:sz w:val="28"/>
          </w:rPr>
          <w:t>Mentougou District</w:t>
        </w:r>
      </w:hyperlink>
      <w:r w:rsidR="0010462E" w:rsidRPr="0010462E">
        <w:rPr>
          <w:rFonts w:ascii="Times New Roman" w:hAnsi="Times New Roman"/>
          <w:b/>
          <w:sz w:val="28"/>
        </w:rPr>
        <w:br/>
      </w:r>
      <w:r w:rsidR="0010462E" w:rsidRPr="0010462E">
        <w:rPr>
          <w:rFonts w:ascii="Times New Roman" w:eastAsia="Times New Roman" w:hAnsi="Times New Roman"/>
          <w:sz w:val="28"/>
        </w:rPr>
        <w:t>Traffic Police Law Enforcement Station</w:t>
      </w:r>
    </w:p>
    <w:p w14:paraId="5793537F" w14:textId="7B200CFE" w:rsidR="00456D00" w:rsidRPr="0010462E" w:rsidRDefault="0010462E">
      <w:pPr>
        <w:rPr>
          <w:rFonts w:ascii="Times New Roman" w:hAnsi="Times New Roman"/>
          <w:sz w:val="28"/>
          <w:szCs w:val="28"/>
        </w:rPr>
      </w:pPr>
      <w:r w:rsidRPr="0010462E">
        <w:rPr>
          <w:rFonts w:ascii="Times New Roman" w:eastAsia="Times New Roman" w:hAnsi="Times New Roman"/>
          <w:sz w:val="28"/>
        </w:rPr>
        <w:lastRenderedPageBreak/>
        <w:t>Tel.: +86-10-6986-6822</w:t>
      </w:r>
    </w:p>
    <w:p w14:paraId="29675F38" w14:textId="36E2EEBE" w:rsidR="00456D00" w:rsidRPr="0010462E" w:rsidRDefault="0010462E">
      <w:pPr>
        <w:rPr>
          <w:rFonts w:ascii="Times New Roman" w:hAnsi="Times New Roman"/>
          <w:sz w:val="28"/>
          <w:szCs w:val="28"/>
        </w:rPr>
      </w:pPr>
      <w:r w:rsidRPr="0010462E">
        <w:rPr>
          <w:rFonts w:ascii="Times New Roman" w:eastAsia="Times New Roman" w:hAnsi="Times New Roman"/>
          <w:sz w:val="28"/>
        </w:rPr>
        <w:t>Address: No. 72, Binhe Road, Mentougou District, Beijing Municipality</w:t>
      </w:r>
      <w:r w:rsidRPr="0010462E">
        <w:rPr>
          <w:rFonts w:ascii="Times New Roman" w:hAnsi="Times New Roman"/>
          <w:snapToGrid w:val="0"/>
        </w:rPr>
        <w:br/>
      </w:r>
      <w:hyperlink r:id="rId13" w:history="1">
        <w:r w:rsidRPr="0010462E">
          <w:rPr>
            <w:rFonts w:ascii="Times New Roman" w:eastAsia="Times New Roman" w:hAnsi="Times New Roman"/>
            <w:b/>
            <w:sz w:val="28"/>
          </w:rPr>
          <w:t>Shijingshan</w:t>
        </w:r>
      </w:hyperlink>
      <w:r w:rsidRPr="0010462E">
        <w:rPr>
          <w:rFonts w:ascii="Times New Roman" w:hAnsi="Times New Roman"/>
          <w:b/>
          <w:sz w:val="28"/>
        </w:rPr>
        <w:br/>
      </w:r>
      <w:r w:rsidRPr="0010462E">
        <w:rPr>
          <w:rFonts w:ascii="Times New Roman" w:eastAsia="Times New Roman" w:hAnsi="Times New Roman"/>
          <w:sz w:val="28"/>
        </w:rPr>
        <w:t>District Fangshan Traffic Police Law Enforcement Station</w:t>
      </w:r>
    </w:p>
    <w:p w14:paraId="7DBCC381" w14:textId="3AEDB622" w:rsidR="00456D00" w:rsidRPr="0010462E" w:rsidRDefault="0010462E">
      <w:pPr>
        <w:rPr>
          <w:rFonts w:ascii="Times New Roman" w:hAnsi="Times New Roman"/>
          <w:sz w:val="28"/>
          <w:szCs w:val="28"/>
        </w:rPr>
      </w:pPr>
      <w:r w:rsidRPr="0010462E">
        <w:rPr>
          <w:rFonts w:ascii="Times New Roman" w:eastAsia="Times New Roman" w:hAnsi="Times New Roman"/>
          <w:sz w:val="28"/>
        </w:rPr>
        <w:t>Tel.: +86-10-6839-7067</w:t>
      </w:r>
    </w:p>
    <w:p w14:paraId="4DA515BD" w14:textId="4C70F84A" w:rsidR="00456D00" w:rsidRPr="0010462E" w:rsidRDefault="0010462E">
      <w:pPr>
        <w:rPr>
          <w:rFonts w:ascii="Times New Roman" w:hAnsi="Times New Roman"/>
          <w:sz w:val="28"/>
          <w:szCs w:val="28"/>
        </w:rPr>
      </w:pPr>
      <w:r w:rsidRPr="0010462E">
        <w:rPr>
          <w:rFonts w:ascii="Times New Roman" w:eastAsia="Times New Roman" w:hAnsi="Times New Roman"/>
          <w:sz w:val="28"/>
        </w:rPr>
        <w:t>Address: No. 32, Yuehuabei Avenue, Liangxiang Township, Fangshan District, Beijing Municipality</w:t>
      </w:r>
    </w:p>
    <w:p w14:paraId="513FC076" w14:textId="24F202BB" w:rsidR="00456D00" w:rsidRPr="0010462E" w:rsidRDefault="0010462E">
      <w:pPr>
        <w:rPr>
          <w:rFonts w:ascii="Times New Roman" w:hAnsi="Times New Roman"/>
          <w:sz w:val="28"/>
          <w:szCs w:val="28"/>
        </w:rPr>
      </w:pPr>
      <w:r w:rsidRPr="0010462E">
        <w:rPr>
          <w:rFonts w:ascii="Times New Roman" w:eastAsia="Times New Roman" w:hAnsi="Times New Roman"/>
          <w:sz w:val="28"/>
        </w:rPr>
        <w:t>Fangshan Traffic Police Yanshan Brigade Law Enforcement Station</w:t>
      </w:r>
    </w:p>
    <w:p w14:paraId="15C74FAD" w14:textId="735F7D39" w:rsidR="00456D00" w:rsidRPr="0010462E" w:rsidRDefault="0010462E">
      <w:pPr>
        <w:rPr>
          <w:rFonts w:ascii="Times New Roman" w:hAnsi="Times New Roman"/>
          <w:sz w:val="28"/>
          <w:szCs w:val="28"/>
        </w:rPr>
      </w:pPr>
      <w:r w:rsidRPr="0010462E">
        <w:rPr>
          <w:rFonts w:ascii="Times New Roman" w:eastAsia="Times New Roman" w:hAnsi="Times New Roman"/>
          <w:sz w:val="28"/>
        </w:rPr>
        <w:t>Tel.: +86-10-6934-1606</w:t>
      </w:r>
    </w:p>
    <w:p w14:paraId="1A486D67" w14:textId="3153E3E0" w:rsidR="00456D00" w:rsidRPr="0010462E" w:rsidRDefault="0010462E">
      <w:pPr>
        <w:rPr>
          <w:rFonts w:ascii="Times New Roman" w:hAnsi="Times New Roman"/>
          <w:sz w:val="28"/>
          <w:szCs w:val="28"/>
        </w:rPr>
      </w:pPr>
      <w:r w:rsidRPr="0010462E">
        <w:rPr>
          <w:rFonts w:ascii="Times New Roman" w:eastAsia="Times New Roman" w:hAnsi="Times New Roman"/>
          <w:sz w:val="28"/>
        </w:rPr>
        <w:t>Address: Next to Diandian Store, Yanlyu Road, Yancun Town, Fangshan District, Beijing Municipality</w:t>
      </w:r>
    </w:p>
    <w:p w14:paraId="6799BBD1" w14:textId="7A59DF10" w:rsidR="00456D00" w:rsidRPr="0010462E" w:rsidRDefault="0010462E">
      <w:pPr>
        <w:rPr>
          <w:rFonts w:ascii="Times New Roman" w:hAnsi="Times New Roman"/>
          <w:sz w:val="28"/>
          <w:szCs w:val="28"/>
        </w:rPr>
      </w:pPr>
      <w:r w:rsidRPr="0010462E">
        <w:rPr>
          <w:rFonts w:ascii="Times New Roman" w:eastAsia="Times New Roman" w:hAnsi="Times New Roman"/>
          <w:sz w:val="28"/>
        </w:rPr>
        <w:t>Fangshan Traffic Police Liangxiang Brigade Law Enforcement Station</w:t>
      </w:r>
    </w:p>
    <w:p w14:paraId="0FC731FF" w14:textId="64CF6F15" w:rsidR="00456D00" w:rsidRPr="0010462E" w:rsidRDefault="0010462E">
      <w:pPr>
        <w:rPr>
          <w:rFonts w:ascii="Times New Roman" w:hAnsi="Times New Roman"/>
          <w:sz w:val="28"/>
          <w:szCs w:val="28"/>
        </w:rPr>
      </w:pPr>
      <w:r w:rsidRPr="0010462E">
        <w:rPr>
          <w:rFonts w:ascii="Times New Roman" w:eastAsia="Times New Roman" w:hAnsi="Times New Roman"/>
          <w:sz w:val="28"/>
        </w:rPr>
        <w:t>Tel.: +86-10-8039-1778</w:t>
      </w:r>
    </w:p>
    <w:p w14:paraId="67D5BAC8" w14:textId="04E565A7" w:rsidR="00456D00" w:rsidRPr="0010462E" w:rsidRDefault="0010462E">
      <w:pPr>
        <w:rPr>
          <w:rFonts w:ascii="Times New Roman" w:hAnsi="Times New Roman"/>
          <w:sz w:val="28"/>
          <w:szCs w:val="28"/>
        </w:rPr>
      </w:pPr>
      <w:r w:rsidRPr="0010462E">
        <w:rPr>
          <w:rFonts w:ascii="Times New Roman" w:eastAsia="Times New Roman" w:hAnsi="Times New Roman"/>
          <w:sz w:val="28"/>
        </w:rPr>
        <w:t>Address: No. A38, Haotianbei Avenue, Changyang Town, Fangshan District, Beijing Municipality</w:t>
      </w:r>
    </w:p>
    <w:p w14:paraId="0D6B7EE0" w14:textId="6F797628" w:rsidR="00456D00" w:rsidRPr="0010462E" w:rsidRDefault="0010462E">
      <w:pPr>
        <w:rPr>
          <w:rFonts w:ascii="Times New Roman" w:hAnsi="Times New Roman"/>
          <w:sz w:val="28"/>
          <w:szCs w:val="28"/>
        </w:rPr>
      </w:pPr>
      <w:r w:rsidRPr="0010462E">
        <w:rPr>
          <w:rFonts w:ascii="Times New Roman" w:eastAsia="Times New Roman" w:hAnsi="Times New Roman"/>
          <w:sz w:val="28"/>
        </w:rPr>
        <w:t>Fangshan Traffic Police Wanning Brigade Law Enforcement Station</w:t>
      </w:r>
    </w:p>
    <w:p w14:paraId="6FEF0049" w14:textId="21B6C91B" w:rsidR="00456D00" w:rsidRPr="0010462E" w:rsidRDefault="0010462E">
      <w:pPr>
        <w:rPr>
          <w:rFonts w:ascii="Times New Roman" w:hAnsi="Times New Roman"/>
          <w:sz w:val="28"/>
          <w:szCs w:val="28"/>
        </w:rPr>
      </w:pPr>
      <w:r w:rsidRPr="0010462E">
        <w:rPr>
          <w:rFonts w:ascii="Times New Roman" w:eastAsia="Times New Roman" w:hAnsi="Times New Roman"/>
          <w:sz w:val="28"/>
        </w:rPr>
        <w:t>Tel.: +86-10-8831-3901</w:t>
      </w:r>
    </w:p>
    <w:p w14:paraId="3EEAD11A" w14:textId="7C4DCBEC" w:rsidR="00456D00" w:rsidRPr="0010462E" w:rsidRDefault="0010462E">
      <w:pPr>
        <w:rPr>
          <w:rFonts w:ascii="Times New Roman" w:hAnsi="Times New Roman"/>
          <w:sz w:val="28"/>
          <w:szCs w:val="28"/>
        </w:rPr>
      </w:pPr>
      <w:r w:rsidRPr="0010462E">
        <w:rPr>
          <w:rFonts w:ascii="Times New Roman" w:eastAsia="Times New Roman" w:hAnsi="Times New Roman"/>
          <w:sz w:val="28"/>
        </w:rPr>
        <w:t>Address: No. A1, Xinghuadong Road, Fangshan District, Beijing Municipality</w:t>
      </w:r>
    </w:p>
    <w:p w14:paraId="5164B187" w14:textId="4F952900" w:rsidR="00456D00" w:rsidRPr="0010462E" w:rsidRDefault="00BB0DAD">
      <w:pPr>
        <w:rPr>
          <w:rFonts w:ascii="Times New Roman" w:hAnsi="Times New Roman"/>
          <w:sz w:val="28"/>
          <w:szCs w:val="28"/>
        </w:rPr>
      </w:pPr>
      <w:hyperlink r:id="rId14" w:history="1">
        <w:r w:rsidR="0010462E" w:rsidRPr="0010462E">
          <w:rPr>
            <w:rFonts w:ascii="Times New Roman" w:eastAsia="Times New Roman" w:hAnsi="Times New Roman"/>
            <w:b/>
            <w:sz w:val="28"/>
          </w:rPr>
          <w:t>Tongzhou District</w:t>
        </w:r>
      </w:hyperlink>
      <w:r w:rsidR="0010462E" w:rsidRPr="0010462E">
        <w:rPr>
          <w:rFonts w:ascii="Times New Roman" w:hAnsi="Times New Roman"/>
          <w:b/>
          <w:sz w:val="28"/>
        </w:rPr>
        <w:br/>
      </w:r>
      <w:r w:rsidR="0010462E" w:rsidRPr="0010462E">
        <w:rPr>
          <w:rFonts w:ascii="Times New Roman" w:eastAsia="Times New Roman" w:hAnsi="Times New Roman"/>
          <w:sz w:val="28"/>
        </w:rPr>
        <w:t>Traffic Police Law Enforcement Station</w:t>
      </w:r>
    </w:p>
    <w:p w14:paraId="1EFB7524" w14:textId="0F80BCF0" w:rsidR="00456D00" w:rsidRPr="0010462E" w:rsidRDefault="0010462E">
      <w:pPr>
        <w:rPr>
          <w:rFonts w:ascii="Times New Roman" w:hAnsi="Times New Roman"/>
          <w:sz w:val="28"/>
          <w:szCs w:val="28"/>
        </w:rPr>
      </w:pPr>
      <w:r w:rsidRPr="0010462E">
        <w:rPr>
          <w:rFonts w:ascii="Times New Roman" w:eastAsia="Times New Roman" w:hAnsi="Times New Roman"/>
          <w:sz w:val="28"/>
        </w:rPr>
        <w:t>Tel.: +86-10-8831-3389</w:t>
      </w:r>
    </w:p>
    <w:p w14:paraId="2FC9AB8A" w14:textId="099E0DB6" w:rsidR="00456D00" w:rsidRPr="0010462E" w:rsidRDefault="0010462E">
      <w:pPr>
        <w:rPr>
          <w:rFonts w:ascii="Times New Roman" w:hAnsi="Times New Roman"/>
          <w:sz w:val="28"/>
          <w:szCs w:val="28"/>
        </w:rPr>
      </w:pPr>
      <w:r w:rsidRPr="0010462E">
        <w:rPr>
          <w:rFonts w:ascii="Times New Roman" w:eastAsia="Times New Roman" w:hAnsi="Times New Roman"/>
          <w:sz w:val="28"/>
        </w:rPr>
        <w:lastRenderedPageBreak/>
        <w:t>Address: No. 2, Cuiping Nanli Street, Tongzhou District, Beijing Municipality</w:t>
      </w:r>
    </w:p>
    <w:p w14:paraId="66C68F38" w14:textId="58DCF10B" w:rsidR="00456D00" w:rsidRPr="0010462E" w:rsidRDefault="0010462E">
      <w:pPr>
        <w:rPr>
          <w:rFonts w:ascii="Times New Roman" w:hAnsi="Times New Roman"/>
          <w:sz w:val="28"/>
          <w:szCs w:val="28"/>
        </w:rPr>
      </w:pPr>
      <w:r w:rsidRPr="0010462E">
        <w:rPr>
          <w:rFonts w:ascii="Times New Roman" w:eastAsia="Times New Roman" w:hAnsi="Times New Roman"/>
          <w:sz w:val="28"/>
        </w:rPr>
        <w:t>Tongzhou Traffic Police Changlingying Brigade Law Enforcement Station</w:t>
      </w:r>
    </w:p>
    <w:p w14:paraId="6A71391F" w14:textId="2F181321" w:rsidR="00456D00" w:rsidRPr="0010462E" w:rsidRDefault="0010462E">
      <w:pPr>
        <w:rPr>
          <w:rFonts w:ascii="Times New Roman" w:hAnsi="Times New Roman"/>
          <w:sz w:val="28"/>
          <w:szCs w:val="28"/>
        </w:rPr>
      </w:pPr>
      <w:r w:rsidRPr="0010462E">
        <w:rPr>
          <w:rFonts w:ascii="Times New Roman" w:eastAsia="Times New Roman" w:hAnsi="Times New Roman"/>
          <w:sz w:val="28"/>
        </w:rPr>
        <w:t>Tel.: +86-10-8058-8611</w:t>
      </w:r>
    </w:p>
    <w:p w14:paraId="14A95C0A" w14:textId="49A2B48D" w:rsidR="00456D00" w:rsidRPr="0010462E" w:rsidRDefault="0010462E">
      <w:pPr>
        <w:rPr>
          <w:rFonts w:ascii="Times New Roman" w:hAnsi="Times New Roman"/>
          <w:sz w:val="28"/>
          <w:szCs w:val="28"/>
        </w:rPr>
      </w:pPr>
      <w:r w:rsidRPr="0010462E">
        <w:rPr>
          <w:rFonts w:ascii="Times New Roman" w:eastAsia="Times New Roman" w:hAnsi="Times New Roman"/>
          <w:sz w:val="28"/>
        </w:rPr>
        <w:t>Address: No. 16, Taihu Zhengfu Avenue, Taihu Town, Tongzhou District, Beijing Municipality</w:t>
      </w:r>
    </w:p>
    <w:p w14:paraId="403CB630" w14:textId="01F55DB8" w:rsidR="00456D00" w:rsidRPr="0010462E" w:rsidRDefault="0010462E">
      <w:pPr>
        <w:rPr>
          <w:rFonts w:ascii="Times New Roman" w:hAnsi="Times New Roman"/>
          <w:sz w:val="28"/>
          <w:szCs w:val="28"/>
        </w:rPr>
      </w:pPr>
      <w:r w:rsidRPr="0010462E">
        <w:rPr>
          <w:rFonts w:ascii="Times New Roman" w:eastAsia="Times New Roman" w:hAnsi="Times New Roman"/>
          <w:sz w:val="28"/>
        </w:rPr>
        <w:t>Tongzhou Traffic Police Luhe Brigade Law Enforcement Station</w:t>
      </w:r>
    </w:p>
    <w:p w14:paraId="74261F02" w14:textId="3D18FCD0" w:rsidR="00456D00" w:rsidRPr="0010462E" w:rsidRDefault="0010462E">
      <w:pPr>
        <w:rPr>
          <w:rFonts w:ascii="Times New Roman" w:hAnsi="Times New Roman"/>
          <w:sz w:val="28"/>
          <w:szCs w:val="28"/>
        </w:rPr>
      </w:pPr>
      <w:r w:rsidRPr="0010462E">
        <w:rPr>
          <w:rFonts w:ascii="Times New Roman" w:eastAsia="Times New Roman" w:hAnsi="Times New Roman"/>
          <w:sz w:val="28"/>
        </w:rPr>
        <w:t>Tel.: +86-10-6839-7194</w:t>
      </w:r>
    </w:p>
    <w:p w14:paraId="5F8EB5AC" w14:textId="6909AE6A" w:rsidR="00456D00" w:rsidRPr="0010462E" w:rsidRDefault="0010462E">
      <w:pPr>
        <w:rPr>
          <w:rFonts w:ascii="Times New Roman" w:hAnsi="Times New Roman"/>
          <w:sz w:val="28"/>
          <w:szCs w:val="28"/>
        </w:rPr>
      </w:pPr>
      <w:r w:rsidRPr="0010462E">
        <w:rPr>
          <w:rFonts w:ascii="Times New Roman" w:eastAsia="Times New Roman" w:hAnsi="Times New Roman"/>
          <w:sz w:val="28"/>
        </w:rPr>
        <w:t>Address: No. 193, Liyuanbei Street, Tongzhou District, Beijing Municipality</w:t>
      </w:r>
      <w:r w:rsidRPr="0010462E">
        <w:rPr>
          <w:rFonts w:ascii="Times New Roman" w:hAnsi="Times New Roman"/>
          <w:snapToGrid w:val="0"/>
        </w:rPr>
        <w:br/>
      </w:r>
      <w:hyperlink r:id="rId15" w:history="1">
        <w:r w:rsidRPr="0010462E">
          <w:rPr>
            <w:rFonts w:ascii="Times New Roman" w:eastAsia="Times New Roman" w:hAnsi="Times New Roman"/>
            <w:b/>
            <w:sz w:val="28"/>
          </w:rPr>
          <w:t>Shunyi District</w:t>
        </w:r>
      </w:hyperlink>
      <w:r w:rsidRPr="0010462E">
        <w:rPr>
          <w:rFonts w:ascii="Times New Roman" w:hAnsi="Times New Roman"/>
          <w:b/>
          <w:sz w:val="28"/>
        </w:rPr>
        <w:br/>
      </w:r>
      <w:r w:rsidRPr="0010462E">
        <w:rPr>
          <w:rFonts w:ascii="Times New Roman" w:hAnsi="Times New Roman"/>
          <w:sz w:val="28"/>
          <w:szCs w:val="28"/>
        </w:rPr>
        <w:t xml:space="preserve">Shunyi </w:t>
      </w:r>
      <w:r w:rsidRPr="0010462E">
        <w:rPr>
          <w:rFonts w:ascii="Times New Roman" w:eastAsia="Times New Roman" w:hAnsi="Times New Roman"/>
          <w:sz w:val="28"/>
          <w:szCs w:val="28"/>
        </w:rPr>
        <w:t>Tr</w:t>
      </w:r>
      <w:r w:rsidRPr="0010462E">
        <w:rPr>
          <w:rFonts w:ascii="Times New Roman" w:eastAsia="Times New Roman" w:hAnsi="Times New Roman"/>
          <w:sz w:val="28"/>
        </w:rPr>
        <w:t>affic Police Law Enforcement Station</w:t>
      </w:r>
    </w:p>
    <w:p w14:paraId="00DC7628" w14:textId="33751604" w:rsidR="00456D00" w:rsidRPr="0010462E" w:rsidRDefault="0010462E">
      <w:pPr>
        <w:rPr>
          <w:rFonts w:ascii="Times New Roman" w:hAnsi="Times New Roman"/>
          <w:sz w:val="28"/>
          <w:szCs w:val="28"/>
        </w:rPr>
      </w:pPr>
      <w:r w:rsidRPr="0010462E">
        <w:rPr>
          <w:rFonts w:ascii="Times New Roman" w:eastAsia="Times New Roman" w:hAnsi="Times New Roman"/>
          <w:sz w:val="28"/>
        </w:rPr>
        <w:t>Tel.: +86-10-8149-5241</w:t>
      </w:r>
    </w:p>
    <w:p w14:paraId="24AD9AE0" w14:textId="2DDA5472" w:rsidR="00456D00" w:rsidRPr="0010462E" w:rsidRDefault="0010462E">
      <w:pPr>
        <w:rPr>
          <w:rFonts w:ascii="Times New Roman" w:hAnsi="Times New Roman"/>
          <w:sz w:val="28"/>
          <w:szCs w:val="28"/>
        </w:rPr>
      </w:pPr>
      <w:r w:rsidRPr="0010462E">
        <w:rPr>
          <w:rFonts w:ascii="Times New Roman" w:eastAsia="Times New Roman" w:hAnsi="Times New Roman"/>
          <w:sz w:val="28"/>
        </w:rPr>
        <w:t>Address: No. 10, Shunpingxi Road, Shunyi District, Beijing Municipality</w:t>
      </w:r>
    </w:p>
    <w:p w14:paraId="331B3BA6" w14:textId="2BE66DB6" w:rsidR="00456D00" w:rsidRPr="0010462E" w:rsidRDefault="0010462E">
      <w:pPr>
        <w:rPr>
          <w:rFonts w:ascii="Times New Roman" w:hAnsi="Times New Roman"/>
          <w:sz w:val="28"/>
          <w:szCs w:val="28"/>
        </w:rPr>
      </w:pPr>
      <w:r w:rsidRPr="0010462E">
        <w:rPr>
          <w:rFonts w:ascii="Times New Roman" w:eastAsia="Times New Roman" w:hAnsi="Times New Roman"/>
          <w:sz w:val="28"/>
        </w:rPr>
        <w:t>Beijing Capital International Airport No.1 Traffic Police Law Enforcement Station</w:t>
      </w:r>
    </w:p>
    <w:p w14:paraId="36CC1E18" w14:textId="420B9FDB" w:rsidR="00456D00" w:rsidRPr="0010462E" w:rsidRDefault="0010462E">
      <w:pPr>
        <w:rPr>
          <w:rFonts w:ascii="Times New Roman" w:hAnsi="Times New Roman"/>
          <w:sz w:val="28"/>
          <w:szCs w:val="28"/>
        </w:rPr>
      </w:pPr>
      <w:r w:rsidRPr="0010462E">
        <w:rPr>
          <w:rFonts w:ascii="Times New Roman" w:eastAsia="Times New Roman" w:hAnsi="Times New Roman"/>
          <w:sz w:val="28"/>
        </w:rPr>
        <w:t>Tel.: +86-10-6453-9035</w:t>
      </w:r>
    </w:p>
    <w:p w14:paraId="4FAB4530" w14:textId="53006C00" w:rsidR="00456D00" w:rsidRPr="0010462E" w:rsidRDefault="0010462E">
      <w:pPr>
        <w:rPr>
          <w:rFonts w:ascii="Times New Roman" w:hAnsi="Times New Roman"/>
          <w:sz w:val="28"/>
          <w:szCs w:val="28"/>
        </w:rPr>
      </w:pPr>
      <w:r w:rsidRPr="0010462E">
        <w:rPr>
          <w:rFonts w:ascii="Times New Roman" w:eastAsia="Times New Roman" w:hAnsi="Times New Roman"/>
          <w:sz w:val="28"/>
        </w:rPr>
        <w:t>Address: No. 6, Erwei Road, Beijing Capital International Airport (Office Hall of Public Security Organ, Beijing Capital International Airport)</w:t>
      </w:r>
    </w:p>
    <w:p w14:paraId="788A2916" w14:textId="523C14DD" w:rsidR="00456D00" w:rsidRPr="0010462E" w:rsidRDefault="00BB0DAD">
      <w:pPr>
        <w:rPr>
          <w:rFonts w:ascii="Times New Roman" w:hAnsi="Times New Roman"/>
          <w:sz w:val="28"/>
          <w:szCs w:val="28"/>
        </w:rPr>
      </w:pPr>
      <w:hyperlink r:id="rId16" w:history="1">
        <w:r w:rsidR="0010462E" w:rsidRPr="0010462E">
          <w:rPr>
            <w:rFonts w:ascii="Times New Roman" w:eastAsia="Times New Roman" w:hAnsi="Times New Roman"/>
            <w:b/>
            <w:sz w:val="28"/>
          </w:rPr>
          <w:t>Changping District</w:t>
        </w:r>
      </w:hyperlink>
      <w:r w:rsidR="0010462E" w:rsidRPr="0010462E">
        <w:rPr>
          <w:rFonts w:ascii="Times New Roman" w:hAnsi="Times New Roman"/>
          <w:b/>
          <w:sz w:val="28"/>
        </w:rPr>
        <w:br/>
      </w:r>
      <w:r w:rsidR="0010462E" w:rsidRPr="0010462E">
        <w:rPr>
          <w:rFonts w:ascii="Times New Roman" w:eastAsia="Times New Roman" w:hAnsi="Times New Roman"/>
          <w:sz w:val="28"/>
        </w:rPr>
        <w:t>Traffic Police Law Enforcement Station</w:t>
      </w:r>
    </w:p>
    <w:p w14:paraId="67572B59" w14:textId="65F94C75" w:rsidR="00456D00" w:rsidRPr="0010462E" w:rsidRDefault="0010462E">
      <w:pPr>
        <w:rPr>
          <w:rFonts w:ascii="Times New Roman" w:hAnsi="Times New Roman"/>
          <w:sz w:val="28"/>
          <w:szCs w:val="28"/>
        </w:rPr>
      </w:pPr>
      <w:r w:rsidRPr="0010462E">
        <w:rPr>
          <w:rFonts w:ascii="Times New Roman" w:eastAsia="Times New Roman" w:hAnsi="Times New Roman"/>
          <w:sz w:val="28"/>
        </w:rPr>
        <w:t>Tel.: +86-10-6974-4523</w:t>
      </w:r>
    </w:p>
    <w:p w14:paraId="1626E700" w14:textId="27F70D1B" w:rsidR="00456D00" w:rsidRPr="0010462E" w:rsidRDefault="0010462E">
      <w:pPr>
        <w:rPr>
          <w:rFonts w:ascii="Times New Roman" w:hAnsi="Times New Roman"/>
          <w:sz w:val="28"/>
          <w:szCs w:val="28"/>
        </w:rPr>
      </w:pPr>
      <w:r w:rsidRPr="0010462E">
        <w:rPr>
          <w:rFonts w:ascii="Times New Roman" w:eastAsia="Times New Roman" w:hAnsi="Times New Roman"/>
          <w:sz w:val="28"/>
        </w:rPr>
        <w:lastRenderedPageBreak/>
        <w:t>Address: Traffic Police Team, Machikou Village, Machikou Town, Changping District, Beijing Municipality (Opposite Beifang Motor Vehicles Detection Site)</w:t>
      </w:r>
    </w:p>
    <w:p w14:paraId="4A8C3BA7" w14:textId="60F6AB43" w:rsidR="00456D00" w:rsidRPr="0010462E" w:rsidRDefault="0010462E">
      <w:pPr>
        <w:rPr>
          <w:rFonts w:ascii="Times New Roman" w:hAnsi="Times New Roman"/>
          <w:sz w:val="28"/>
          <w:szCs w:val="28"/>
        </w:rPr>
      </w:pPr>
      <w:r w:rsidRPr="0010462E">
        <w:rPr>
          <w:rFonts w:ascii="Times New Roman" w:eastAsia="Times New Roman" w:hAnsi="Times New Roman"/>
          <w:sz w:val="28"/>
        </w:rPr>
        <w:t>Changping Traffic Police Expressway Brigade Law Enforcement Station</w:t>
      </w:r>
      <w:r w:rsidRPr="0010462E">
        <w:rPr>
          <w:rFonts w:ascii="Times New Roman" w:hAnsi="Times New Roman"/>
          <w:snapToGrid w:val="0"/>
        </w:rPr>
        <w:br/>
      </w:r>
      <w:r w:rsidRPr="0010462E">
        <w:rPr>
          <w:rFonts w:ascii="Times New Roman" w:eastAsia="Times New Roman" w:hAnsi="Times New Roman"/>
          <w:sz w:val="28"/>
        </w:rPr>
        <w:t>Tel.: +86-10-8831-3822</w:t>
      </w:r>
    </w:p>
    <w:p w14:paraId="00D94805" w14:textId="7215183B" w:rsidR="00456D00" w:rsidRPr="0010462E" w:rsidRDefault="0010462E">
      <w:pPr>
        <w:rPr>
          <w:rFonts w:ascii="Times New Roman" w:hAnsi="Times New Roman"/>
          <w:sz w:val="28"/>
          <w:szCs w:val="28"/>
        </w:rPr>
      </w:pPr>
      <w:r w:rsidRPr="0010462E">
        <w:rPr>
          <w:rFonts w:ascii="Times New Roman" w:eastAsia="Times New Roman" w:hAnsi="Times New Roman"/>
          <w:sz w:val="28"/>
        </w:rPr>
        <w:t>Address: No. 1, Nanxin Road, Nankou Town, Changping District, Beijing Municipality</w:t>
      </w:r>
    </w:p>
    <w:p w14:paraId="2AAC8CD5" w14:textId="2E4F890B" w:rsidR="00456D00" w:rsidRPr="0010462E" w:rsidRDefault="0010462E">
      <w:pPr>
        <w:rPr>
          <w:rFonts w:ascii="Times New Roman" w:hAnsi="Times New Roman"/>
          <w:sz w:val="28"/>
          <w:szCs w:val="28"/>
        </w:rPr>
      </w:pPr>
      <w:r w:rsidRPr="0010462E">
        <w:rPr>
          <w:rFonts w:ascii="Times New Roman" w:eastAsia="Times New Roman" w:hAnsi="Times New Roman"/>
          <w:sz w:val="28"/>
        </w:rPr>
        <w:t>Changping Traffic Police Machikou Brigade Law Enforcement Station</w:t>
      </w:r>
    </w:p>
    <w:p w14:paraId="38A396E1" w14:textId="3C493D58" w:rsidR="00456D00" w:rsidRPr="0010462E" w:rsidRDefault="0010462E">
      <w:pPr>
        <w:rPr>
          <w:rFonts w:ascii="Times New Roman" w:hAnsi="Times New Roman"/>
          <w:sz w:val="28"/>
          <w:szCs w:val="28"/>
        </w:rPr>
      </w:pPr>
      <w:r w:rsidRPr="0010462E">
        <w:rPr>
          <w:rFonts w:ascii="Times New Roman" w:eastAsia="Times New Roman" w:hAnsi="Times New Roman"/>
          <w:sz w:val="28"/>
        </w:rPr>
        <w:t>Tel.: +86-10-6077-3423</w:t>
      </w:r>
    </w:p>
    <w:p w14:paraId="76E0105C" w14:textId="60C32458" w:rsidR="00456D00" w:rsidRPr="0010462E" w:rsidRDefault="0010462E">
      <w:pPr>
        <w:rPr>
          <w:rFonts w:ascii="Times New Roman" w:hAnsi="Times New Roman"/>
          <w:sz w:val="28"/>
          <w:szCs w:val="28"/>
        </w:rPr>
      </w:pPr>
      <w:r w:rsidRPr="0010462E">
        <w:rPr>
          <w:rFonts w:ascii="Times New Roman" w:eastAsia="Times New Roman" w:hAnsi="Times New Roman"/>
          <w:sz w:val="28"/>
        </w:rPr>
        <w:t>Address: Traffic Police Team, Machikou Village, Machikou Town, Changping District, Beijing Municipality (Opposite Beifang Motor Vehicles Detection Site)</w:t>
      </w:r>
    </w:p>
    <w:p w14:paraId="0CE0A10C" w14:textId="395639D5" w:rsidR="00456D00" w:rsidRPr="0010462E" w:rsidRDefault="0010462E">
      <w:pPr>
        <w:rPr>
          <w:rFonts w:ascii="Times New Roman" w:hAnsi="Times New Roman"/>
          <w:sz w:val="28"/>
          <w:szCs w:val="28"/>
        </w:rPr>
      </w:pPr>
      <w:r w:rsidRPr="0010462E">
        <w:rPr>
          <w:rFonts w:ascii="Times New Roman" w:eastAsia="Times New Roman" w:hAnsi="Times New Roman"/>
          <w:sz w:val="28"/>
        </w:rPr>
        <w:t>Changping Traffic Police Shahe (Huilongguan) Brigade Law Enforcement Station</w:t>
      </w:r>
    </w:p>
    <w:p w14:paraId="208EF425" w14:textId="3BF56F81" w:rsidR="00456D00" w:rsidRPr="0010462E" w:rsidRDefault="0010462E">
      <w:pPr>
        <w:rPr>
          <w:rFonts w:ascii="Times New Roman" w:hAnsi="Times New Roman"/>
          <w:sz w:val="28"/>
          <w:szCs w:val="28"/>
        </w:rPr>
      </w:pPr>
      <w:r w:rsidRPr="0010462E">
        <w:rPr>
          <w:rFonts w:ascii="Times New Roman" w:eastAsia="Times New Roman" w:hAnsi="Times New Roman"/>
          <w:sz w:val="28"/>
        </w:rPr>
        <w:t>Tel.: +86-10-8072-5511</w:t>
      </w:r>
    </w:p>
    <w:p w14:paraId="50851394" w14:textId="4DFB91B3" w:rsidR="00456D00" w:rsidRPr="00543531" w:rsidRDefault="0010462E">
      <w:pPr>
        <w:rPr>
          <w:rFonts w:ascii="Times New Roman" w:hAnsi="Times New Roman"/>
          <w:sz w:val="28"/>
          <w:szCs w:val="28"/>
        </w:rPr>
      </w:pPr>
      <w:r w:rsidRPr="0010462E">
        <w:rPr>
          <w:rFonts w:ascii="Times New Roman" w:eastAsia="Times New Roman" w:hAnsi="Times New Roman"/>
          <w:sz w:val="28"/>
        </w:rPr>
        <w:t>Address: Block B, Futeng International Creative Center, South of People's Government of Shahe Town, Changping District, Beijing Municipality</w:t>
      </w:r>
      <w:r w:rsidRPr="0010462E">
        <w:rPr>
          <w:rFonts w:ascii="Times New Roman" w:hAnsi="Times New Roman"/>
          <w:snapToGrid w:val="0"/>
        </w:rPr>
        <w:br/>
      </w:r>
      <w:hyperlink r:id="rId17" w:history="1">
        <w:r w:rsidRPr="0010462E">
          <w:rPr>
            <w:rFonts w:ascii="Times New Roman" w:eastAsia="Times New Roman" w:hAnsi="Times New Roman"/>
            <w:b/>
            <w:sz w:val="28"/>
          </w:rPr>
          <w:t>Daxing District</w:t>
        </w:r>
      </w:hyperlink>
    </w:p>
    <w:p w14:paraId="1C4D0443" w14:textId="471150A6" w:rsidR="00456D00" w:rsidRPr="0010462E" w:rsidRDefault="0010462E">
      <w:pPr>
        <w:rPr>
          <w:rFonts w:ascii="Times New Roman" w:hAnsi="Times New Roman"/>
          <w:sz w:val="28"/>
          <w:szCs w:val="28"/>
        </w:rPr>
      </w:pPr>
      <w:r w:rsidRPr="0010462E">
        <w:rPr>
          <w:rFonts w:ascii="Times New Roman" w:eastAsia="Times New Roman" w:hAnsi="Times New Roman"/>
          <w:sz w:val="28"/>
        </w:rPr>
        <w:t>Beijing Traffic Police Economic-Technological Development Area Brigade Law Enforcement Station</w:t>
      </w:r>
    </w:p>
    <w:p w14:paraId="51A93C9B" w14:textId="7E4FDB39" w:rsidR="00456D00" w:rsidRPr="0010462E" w:rsidRDefault="0010462E">
      <w:pPr>
        <w:rPr>
          <w:rFonts w:ascii="Times New Roman" w:hAnsi="Times New Roman"/>
          <w:sz w:val="28"/>
          <w:szCs w:val="28"/>
        </w:rPr>
      </w:pPr>
      <w:r w:rsidRPr="0010462E">
        <w:rPr>
          <w:rFonts w:ascii="Times New Roman" w:eastAsia="Times New Roman" w:hAnsi="Times New Roman"/>
          <w:sz w:val="28"/>
        </w:rPr>
        <w:t>Tel.: +86-10-8831-3933</w:t>
      </w:r>
    </w:p>
    <w:p w14:paraId="6486DDF9" w14:textId="589A21A0" w:rsidR="00456D00" w:rsidRPr="0010462E" w:rsidRDefault="0010462E">
      <w:pPr>
        <w:rPr>
          <w:rFonts w:ascii="Times New Roman" w:hAnsi="Times New Roman"/>
          <w:sz w:val="28"/>
          <w:szCs w:val="28"/>
        </w:rPr>
      </w:pPr>
      <w:r w:rsidRPr="0010462E">
        <w:rPr>
          <w:rFonts w:ascii="Times New Roman" w:eastAsia="Times New Roman" w:hAnsi="Times New Roman"/>
          <w:sz w:val="28"/>
        </w:rPr>
        <w:t xml:space="preserve">Address: No. 1, Kechuang Fourth Street, Beijing Economic-Technological </w:t>
      </w:r>
      <w:r w:rsidRPr="0010462E">
        <w:rPr>
          <w:rFonts w:ascii="Times New Roman" w:eastAsia="Times New Roman" w:hAnsi="Times New Roman"/>
          <w:sz w:val="28"/>
        </w:rPr>
        <w:lastRenderedPageBreak/>
        <w:t>Development Area</w:t>
      </w:r>
    </w:p>
    <w:p w14:paraId="24FE873B" w14:textId="2C08E426" w:rsidR="00456D00" w:rsidRPr="0010462E" w:rsidRDefault="0010462E">
      <w:pPr>
        <w:rPr>
          <w:rFonts w:ascii="Times New Roman" w:hAnsi="Times New Roman"/>
          <w:sz w:val="28"/>
          <w:szCs w:val="28"/>
        </w:rPr>
      </w:pPr>
      <w:r w:rsidRPr="0010462E">
        <w:rPr>
          <w:rFonts w:ascii="Times New Roman" w:eastAsia="Times New Roman" w:hAnsi="Times New Roman"/>
          <w:sz w:val="28"/>
        </w:rPr>
        <w:t>Daxing Traffic Police Law Enforcement Station</w:t>
      </w:r>
    </w:p>
    <w:p w14:paraId="539A3676" w14:textId="317F7C69" w:rsidR="00456D00" w:rsidRPr="0010462E" w:rsidRDefault="0010462E">
      <w:pPr>
        <w:rPr>
          <w:rFonts w:ascii="Times New Roman" w:hAnsi="Times New Roman"/>
          <w:sz w:val="28"/>
          <w:szCs w:val="28"/>
        </w:rPr>
      </w:pPr>
      <w:r w:rsidRPr="0010462E">
        <w:rPr>
          <w:rFonts w:ascii="Times New Roman" w:eastAsia="Times New Roman" w:hAnsi="Times New Roman"/>
          <w:sz w:val="28"/>
        </w:rPr>
        <w:t>Tel.: +86-10-6929-9610</w:t>
      </w:r>
      <w:r w:rsidRPr="0010462E">
        <w:rPr>
          <w:rFonts w:ascii="Times New Roman" w:hAnsi="Times New Roman"/>
          <w:snapToGrid w:val="0"/>
        </w:rPr>
        <w:br/>
      </w:r>
      <w:r w:rsidRPr="0010462E">
        <w:rPr>
          <w:rFonts w:ascii="Times New Roman" w:eastAsia="Times New Roman" w:hAnsi="Times New Roman"/>
          <w:sz w:val="28"/>
        </w:rPr>
        <w:t>Address: No. 8, Huangma Road, Daxing Bridge, Daxing District, Beijing Municipality</w:t>
      </w:r>
    </w:p>
    <w:p w14:paraId="5E283205" w14:textId="02D487C3" w:rsidR="00456D00" w:rsidRPr="0010462E" w:rsidRDefault="0010462E">
      <w:pPr>
        <w:rPr>
          <w:rFonts w:ascii="Times New Roman" w:hAnsi="Times New Roman"/>
          <w:sz w:val="28"/>
          <w:szCs w:val="28"/>
        </w:rPr>
      </w:pPr>
      <w:r w:rsidRPr="0010462E">
        <w:rPr>
          <w:rFonts w:ascii="Times New Roman" w:eastAsia="Times New Roman" w:hAnsi="Times New Roman"/>
          <w:sz w:val="28"/>
        </w:rPr>
        <w:t>Beijing Capital International Airport No.2 Traffic Police Law Enforcement Station</w:t>
      </w:r>
    </w:p>
    <w:p w14:paraId="4713CBE6" w14:textId="2E68FF7C" w:rsidR="00456D00" w:rsidRPr="0010462E" w:rsidRDefault="0010462E">
      <w:pPr>
        <w:rPr>
          <w:rFonts w:ascii="Times New Roman" w:hAnsi="Times New Roman"/>
          <w:sz w:val="28"/>
          <w:szCs w:val="28"/>
        </w:rPr>
      </w:pPr>
      <w:r w:rsidRPr="0010462E">
        <w:rPr>
          <w:rFonts w:ascii="Times New Roman" w:eastAsia="Times New Roman" w:hAnsi="Times New Roman"/>
          <w:sz w:val="28"/>
        </w:rPr>
        <w:t>Tel.: +86-10-8169-8172</w:t>
      </w:r>
    </w:p>
    <w:p w14:paraId="5D82077A" w14:textId="0D1E0202" w:rsidR="00456D00" w:rsidRPr="0010462E" w:rsidRDefault="0010462E">
      <w:pPr>
        <w:rPr>
          <w:rFonts w:ascii="Times New Roman" w:hAnsi="Times New Roman"/>
          <w:sz w:val="28"/>
          <w:szCs w:val="28"/>
        </w:rPr>
      </w:pPr>
      <w:r w:rsidRPr="0010462E">
        <w:rPr>
          <w:rFonts w:ascii="Times New Roman" w:eastAsia="Times New Roman" w:hAnsi="Times New Roman"/>
          <w:sz w:val="28"/>
        </w:rPr>
        <w:t>Address: Public Security Service Building, Hangxing Road, Beijing Daxing International Airport, Beijing Municipality</w:t>
      </w:r>
    </w:p>
    <w:p w14:paraId="7D4C2D71" w14:textId="60D2166C" w:rsidR="00456D00" w:rsidRPr="0010462E" w:rsidRDefault="00BB0DAD">
      <w:pPr>
        <w:rPr>
          <w:rFonts w:ascii="Times New Roman" w:hAnsi="Times New Roman"/>
          <w:sz w:val="28"/>
          <w:szCs w:val="28"/>
        </w:rPr>
      </w:pPr>
      <w:hyperlink r:id="rId18" w:history="1">
        <w:r w:rsidR="0010462E" w:rsidRPr="0010462E">
          <w:rPr>
            <w:rFonts w:ascii="Times New Roman" w:eastAsia="Times New Roman" w:hAnsi="Times New Roman"/>
            <w:b/>
            <w:sz w:val="28"/>
          </w:rPr>
          <w:t xml:space="preserve">Huairou District </w:t>
        </w:r>
      </w:hyperlink>
      <w:r w:rsidR="0010462E" w:rsidRPr="0010462E">
        <w:rPr>
          <w:rFonts w:ascii="Times New Roman" w:hAnsi="Times New Roman"/>
          <w:b/>
          <w:sz w:val="28"/>
        </w:rPr>
        <w:br/>
      </w:r>
      <w:r w:rsidR="0010462E" w:rsidRPr="0010462E">
        <w:rPr>
          <w:rFonts w:ascii="Times New Roman" w:eastAsia="Times New Roman" w:hAnsi="Times New Roman"/>
          <w:sz w:val="28"/>
        </w:rPr>
        <w:t>Traffic Police Law Enforcement Station</w:t>
      </w:r>
      <w:r w:rsidR="0010462E" w:rsidRPr="0010462E">
        <w:rPr>
          <w:rFonts w:ascii="Times New Roman" w:hAnsi="Times New Roman"/>
          <w:snapToGrid w:val="0"/>
        </w:rPr>
        <w:br/>
      </w:r>
      <w:r w:rsidR="0010462E" w:rsidRPr="0010462E">
        <w:rPr>
          <w:rFonts w:ascii="Times New Roman" w:eastAsia="Times New Roman" w:hAnsi="Times New Roman"/>
          <w:sz w:val="28"/>
        </w:rPr>
        <w:t>Tel.: +86-10-8968-6401</w:t>
      </w:r>
      <w:r w:rsidR="0010462E" w:rsidRPr="0010462E">
        <w:rPr>
          <w:rFonts w:ascii="Times New Roman" w:hAnsi="Times New Roman"/>
          <w:snapToGrid w:val="0"/>
        </w:rPr>
        <w:br/>
      </w:r>
      <w:r w:rsidR="0010462E" w:rsidRPr="0010462E">
        <w:rPr>
          <w:rFonts w:ascii="Times New Roman" w:eastAsia="Times New Roman" w:hAnsi="Times New Roman"/>
          <w:sz w:val="28"/>
        </w:rPr>
        <w:t>Address: No. 37, Qingchun Road, Huairou District, Beijing Municipality</w:t>
      </w:r>
    </w:p>
    <w:p w14:paraId="6E78373E" w14:textId="76B312AF" w:rsidR="00456D00" w:rsidRPr="0010462E" w:rsidRDefault="00BB0DAD">
      <w:pPr>
        <w:rPr>
          <w:rFonts w:ascii="Times New Roman" w:hAnsi="Times New Roman"/>
          <w:b/>
          <w:bCs/>
          <w:sz w:val="28"/>
          <w:szCs w:val="28"/>
        </w:rPr>
      </w:pPr>
      <w:hyperlink r:id="rId19" w:history="1">
        <w:r w:rsidR="0010462E" w:rsidRPr="0010462E">
          <w:rPr>
            <w:rFonts w:ascii="Times New Roman" w:eastAsia="Times New Roman" w:hAnsi="Times New Roman"/>
            <w:b/>
            <w:sz w:val="28"/>
          </w:rPr>
          <w:t>Pinggu District</w:t>
        </w:r>
      </w:hyperlink>
    </w:p>
    <w:p w14:paraId="14EC34A5" w14:textId="4EE0C187" w:rsidR="00456D00" w:rsidRPr="0010462E" w:rsidRDefault="0010462E">
      <w:pPr>
        <w:rPr>
          <w:rFonts w:ascii="Times New Roman" w:hAnsi="Times New Roman"/>
          <w:sz w:val="28"/>
          <w:szCs w:val="28"/>
        </w:rPr>
      </w:pPr>
      <w:r w:rsidRPr="0010462E">
        <w:rPr>
          <w:rFonts w:ascii="Times New Roman" w:eastAsia="Times New Roman" w:hAnsi="Times New Roman"/>
          <w:sz w:val="28"/>
        </w:rPr>
        <w:t>Pinggu District Traffic Police Law Enforcement Station</w:t>
      </w:r>
    </w:p>
    <w:p w14:paraId="23E42EB7" w14:textId="35DE8A4C" w:rsidR="00456D00" w:rsidRPr="0010462E" w:rsidRDefault="0010462E">
      <w:pPr>
        <w:rPr>
          <w:rFonts w:ascii="Times New Roman" w:hAnsi="Times New Roman"/>
          <w:sz w:val="28"/>
          <w:szCs w:val="28"/>
        </w:rPr>
      </w:pPr>
      <w:r w:rsidRPr="0010462E">
        <w:rPr>
          <w:rFonts w:ascii="Times New Roman" w:eastAsia="Times New Roman" w:hAnsi="Times New Roman"/>
          <w:sz w:val="28"/>
        </w:rPr>
        <w:t>Tel.: +86-10-6995-9089</w:t>
      </w:r>
      <w:r w:rsidRPr="0010462E">
        <w:rPr>
          <w:rFonts w:ascii="Times New Roman" w:hAnsi="Times New Roman"/>
          <w:snapToGrid w:val="0"/>
        </w:rPr>
        <w:br/>
      </w:r>
      <w:r w:rsidRPr="0010462E">
        <w:rPr>
          <w:rFonts w:ascii="Times New Roman" w:eastAsia="Times New Roman" w:hAnsi="Times New Roman"/>
          <w:sz w:val="28"/>
        </w:rPr>
        <w:t>Address: Xinggudong Road, Pinggu District, Beijing Municipality (South of Beijing Weather Modification Comprehensive Scientific Experiment Base)</w:t>
      </w:r>
    </w:p>
    <w:p w14:paraId="03E0E3E6" w14:textId="356C484C" w:rsidR="00456D00" w:rsidRPr="0010462E" w:rsidRDefault="00BB0DAD">
      <w:pPr>
        <w:rPr>
          <w:rFonts w:ascii="Times New Roman" w:hAnsi="Times New Roman"/>
          <w:b/>
          <w:bCs/>
          <w:sz w:val="28"/>
          <w:szCs w:val="28"/>
        </w:rPr>
      </w:pPr>
      <w:hyperlink r:id="rId20" w:history="1">
        <w:r w:rsidR="0010462E" w:rsidRPr="0010462E">
          <w:rPr>
            <w:rFonts w:ascii="Times New Roman" w:eastAsia="Times New Roman" w:hAnsi="Times New Roman"/>
            <w:b/>
            <w:sz w:val="28"/>
          </w:rPr>
          <w:t>Miyun District</w:t>
        </w:r>
      </w:hyperlink>
    </w:p>
    <w:p w14:paraId="6593919F" w14:textId="161E586A" w:rsidR="00456D00" w:rsidRPr="0010462E" w:rsidRDefault="0010462E">
      <w:pPr>
        <w:rPr>
          <w:rFonts w:ascii="Times New Roman" w:hAnsi="Times New Roman"/>
          <w:sz w:val="28"/>
          <w:szCs w:val="28"/>
        </w:rPr>
      </w:pPr>
      <w:r w:rsidRPr="0010462E">
        <w:rPr>
          <w:rFonts w:ascii="Times New Roman" w:eastAsia="Times New Roman" w:hAnsi="Times New Roman"/>
          <w:sz w:val="28"/>
        </w:rPr>
        <w:t>Miyun District Traffic Police Law Enforcement Station</w:t>
      </w:r>
    </w:p>
    <w:p w14:paraId="69465AE6" w14:textId="253294F4" w:rsidR="00456D00" w:rsidRPr="0010462E" w:rsidRDefault="0010462E">
      <w:pPr>
        <w:rPr>
          <w:rFonts w:ascii="Times New Roman" w:hAnsi="Times New Roman"/>
          <w:sz w:val="28"/>
          <w:szCs w:val="28"/>
        </w:rPr>
      </w:pPr>
      <w:r w:rsidRPr="0010462E">
        <w:rPr>
          <w:rFonts w:ascii="Times New Roman" w:eastAsia="Times New Roman" w:hAnsi="Times New Roman"/>
          <w:sz w:val="28"/>
        </w:rPr>
        <w:lastRenderedPageBreak/>
        <w:t>Tel.: +86-10-6908-0969</w:t>
      </w:r>
    </w:p>
    <w:p w14:paraId="42F5095A" w14:textId="0A08F3F3" w:rsidR="00456D00" w:rsidRPr="0010462E" w:rsidRDefault="0010462E">
      <w:pPr>
        <w:rPr>
          <w:rFonts w:ascii="Times New Roman" w:hAnsi="Times New Roman"/>
          <w:sz w:val="28"/>
          <w:szCs w:val="28"/>
        </w:rPr>
      </w:pPr>
      <w:r w:rsidRPr="0010462E">
        <w:rPr>
          <w:rFonts w:ascii="Times New Roman" w:eastAsia="Times New Roman" w:hAnsi="Times New Roman"/>
          <w:sz w:val="28"/>
        </w:rPr>
        <w:t>Address: No. 25, Xinbei Road, Miyun Town, Miyun District, Beijing Municipality</w:t>
      </w:r>
      <w:r w:rsidRPr="0010462E">
        <w:rPr>
          <w:rFonts w:ascii="Times New Roman" w:hAnsi="Times New Roman"/>
          <w:snapToGrid w:val="0"/>
        </w:rPr>
        <w:br/>
      </w:r>
      <w:hyperlink r:id="rId21" w:history="1">
        <w:r w:rsidRPr="0010462E">
          <w:rPr>
            <w:rFonts w:ascii="Times New Roman" w:eastAsia="Times New Roman" w:hAnsi="Times New Roman"/>
            <w:b/>
            <w:sz w:val="28"/>
          </w:rPr>
          <w:t>Yanqing District</w:t>
        </w:r>
      </w:hyperlink>
      <w:r w:rsidRPr="0010462E">
        <w:rPr>
          <w:rFonts w:ascii="Times New Roman" w:hAnsi="Times New Roman"/>
          <w:b/>
          <w:sz w:val="28"/>
        </w:rPr>
        <w:br/>
      </w:r>
      <w:bookmarkStart w:id="0" w:name="_GoBack"/>
      <w:bookmarkEnd w:id="0"/>
      <w:r w:rsidRPr="0010462E">
        <w:rPr>
          <w:rFonts w:ascii="Times New Roman" w:eastAsia="Times New Roman" w:hAnsi="Times New Roman"/>
          <w:b/>
          <w:sz w:val="28"/>
        </w:rPr>
        <w:t>Traffic Police Law Enforcement Station</w:t>
      </w:r>
    </w:p>
    <w:p w14:paraId="4D74916B" w14:textId="1BA8DAC0" w:rsidR="00456D00" w:rsidRPr="0010462E" w:rsidRDefault="0010462E">
      <w:pPr>
        <w:rPr>
          <w:rFonts w:ascii="Times New Roman" w:hAnsi="Times New Roman"/>
          <w:sz w:val="28"/>
          <w:szCs w:val="28"/>
        </w:rPr>
      </w:pPr>
      <w:r w:rsidRPr="0010462E">
        <w:rPr>
          <w:rFonts w:ascii="Times New Roman" w:eastAsia="Times New Roman" w:hAnsi="Times New Roman"/>
          <w:sz w:val="28"/>
        </w:rPr>
        <w:t>Tel.: +86-10-8119-6639</w:t>
      </w:r>
    </w:p>
    <w:p w14:paraId="0BFB99E7" w14:textId="37DCC59A" w:rsidR="00456D00" w:rsidRPr="0010462E" w:rsidRDefault="0010462E">
      <w:pPr>
        <w:rPr>
          <w:rFonts w:ascii="Times New Roman" w:hAnsi="Times New Roman"/>
          <w:sz w:val="28"/>
          <w:szCs w:val="28"/>
        </w:rPr>
      </w:pPr>
      <w:r w:rsidRPr="0010462E">
        <w:rPr>
          <w:rFonts w:ascii="Times New Roman" w:eastAsia="Times New Roman" w:hAnsi="Times New Roman"/>
          <w:sz w:val="28"/>
        </w:rPr>
        <w:t>Address: West of Jiaotong Driver Training School, Yaochangnan Street, Yanqing Town, Yanqing District, Beijing Municipality</w:t>
      </w:r>
    </w:p>
    <w:p w14:paraId="4E4BF933" w14:textId="1F9868EE" w:rsidR="00456D00" w:rsidRPr="0010462E" w:rsidRDefault="00543531">
      <w:pPr>
        <w:rPr>
          <w:rFonts w:ascii="Times New Roman" w:hAnsi="Times New Roman"/>
          <w:sz w:val="28"/>
          <w:szCs w:val="28"/>
        </w:rPr>
      </w:pPr>
      <w:r w:rsidRPr="0010462E">
        <w:rPr>
          <w:rFonts w:ascii="Times New Roman" w:eastAsia="Times New Roman" w:hAnsi="Times New Roman"/>
          <w:sz w:val="28"/>
        </w:rPr>
        <w:t xml:space="preserve"> </w:t>
      </w:r>
      <w:r w:rsidR="0010462E" w:rsidRPr="0010462E">
        <w:rPr>
          <w:rFonts w:ascii="Times New Roman" w:eastAsia="Times New Roman" w:hAnsi="Times New Roman"/>
          <w:sz w:val="28"/>
        </w:rPr>
        <w:t>(Source: Beijing Traffic Management Bureau)</w:t>
      </w:r>
    </w:p>
    <w:sectPr w:rsidR="00456D00" w:rsidRPr="0010462E">
      <w:pgSz w:w="11906" w:h="16838"/>
      <w:pgMar w:top="1440" w:right="1800" w:bottom="1440" w:left="1800" w:header="851" w:footer="992" w:gutter="0"/>
      <w:cols w:space="708"/>
      <w:docGrid w:type="lines" w:linePitch="312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FD8A0C6" w14:textId="77777777" w:rsidR="00BB0DAD" w:rsidRDefault="00BB0DAD" w:rsidP="00543531">
      <w:r>
        <w:separator/>
      </w:r>
    </w:p>
  </w:endnote>
  <w:endnote w:type="continuationSeparator" w:id="0">
    <w:p w14:paraId="4A1CF664" w14:textId="77777777" w:rsidR="00BB0DAD" w:rsidRDefault="00BB0DAD" w:rsidP="0054353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宋体"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5A8505B" w14:textId="77777777" w:rsidR="00BB0DAD" w:rsidRDefault="00BB0DAD" w:rsidP="00543531">
      <w:r>
        <w:separator/>
      </w:r>
    </w:p>
  </w:footnote>
  <w:footnote w:type="continuationSeparator" w:id="0">
    <w:p w14:paraId="27925809" w14:textId="77777777" w:rsidR="00BB0DAD" w:rsidRDefault="00BB0DAD" w:rsidP="00543531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hideSpellingErrors/>
  <w:hideGrammaticalErrors/>
  <w:proofState w:grammar="clean"/>
  <w:defaultTabStop w:val="420"/>
  <w:drawingGridVerticalSpacing w:val="156"/>
  <w:noPunctuationKerning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UzNjQysjA3NzIzMbRQ0lEKTi0uzszPAykwrAUAhegiwCwAAAA="/>
    <w:docVar w:name="commondata" w:val="eyJoZGlkIjoiNjBiYjI1M2I0OTBkMTc5YWNkMTZkZDg5ZThiYjk2ODMifQ=="/>
  </w:docVars>
  <w:rsids>
    <w:rsidRoot w:val="00456D00"/>
    <w:rsid w:val="0010462E"/>
    <w:rsid w:val="00456D00"/>
    <w:rsid w:val="00543531"/>
    <w:rsid w:val="006E4D30"/>
    <w:rsid w:val="00996EC4"/>
    <w:rsid w:val="009B6DAE"/>
    <w:rsid w:val="00A12392"/>
    <w:rsid w:val="00BB0D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5E9D5BB"/>
  <w15:docId w15:val="{3930F04C-A021-4854-AA16-940D06F196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82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semiHidden="1" w:uiPriority="99" w:unhideWhenUsed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99" w:unhideWhenUsed="1"/>
    <w:lsdException w:name="Intense Emphasis" w:semiHidden="1" w:uiPriority="99" w:unhideWhenUsed="1"/>
    <w:lsdException w:name="Subtle Reference" w:semiHidden="1" w:uiPriority="99" w:unhideWhenUsed="1"/>
    <w:lsdException w:name="Intense Reference" w:semiHidden="1" w:uiPriority="99" w:unhideWhenUsed="1"/>
    <w:lsdException w:name="Book Title" w:semiHidden="1" w:uiPriority="99" w:unhideWhenUsed="1"/>
    <w:lsdException w:name="Bibliography" w:semiHidden="1" w:uiPriority="99" w:unhideWhenUsed="1"/>
    <w:lsdException w:name="TOC Heading" w:semiHidden="1" w:uiPriority="9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rFonts w:ascii="Calibri" w:hAnsi="Calibri"/>
      <w:kern w:val="2"/>
      <w:sz w:val="21"/>
      <w:szCs w:val="24"/>
    </w:rPr>
  </w:style>
  <w:style w:type="paragraph" w:styleId="4">
    <w:name w:val="heading 4"/>
    <w:basedOn w:val="a"/>
    <w:next w:val="a"/>
    <w:unhideWhenUsed/>
    <w:qFormat/>
    <w:pPr>
      <w:spacing w:before="100" w:beforeAutospacing="1" w:after="100" w:afterAutospacing="1"/>
      <w:jc w:val="left"/>
      <w:outlineLvl w:val="3"/>
    </w:pPr>
    <w:rPr>
      <w:rFonts w:ascii="宋体" w:hAnsi="宋体" w:hint="eastAsia"/>
      <w:b/>
      <w:bCs/>
      <w:kern w:val="0"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pPr>
      <w:spacing w:before="100" w:beforeAutospacing="1" w:after="100" w:afterAutospacing="1"/>
      <w:jc w:val="left"/>
    </w:pPr>
    <w:rPr>
      <w:kern w:val="0"/>
      <w:sz w:val="24"/>
    </w:rPr>
  </w:style>
  <w:style w:type="character" w:styleId="a4">
    <w:name w:val="Strong"/>
    <w:qFormat/>
    <w:rPr>
      <w:b/>
    </w:rPr>
  </w:style>
  <w:style w:type="character" w:styleId="a5">
    <w:name w:val="FollowedHyperlink"/>
    <w:rPr>
      <w:color w:val="800080"/>
      <w:u w:val="single"/>
    </w:rPr>
  </w:style>
  <w:style w:type="character" w:styleId="a6">
    <w:name w:val="Hyperlink"/>
    <w:rPr>
      <w:color w:val="0000FF"/>
      <w:u w:val="single"/>
    </w:rPr>
  </w:style>
  <w:style w:type="paragraph" w:styleId="a7">
    <w:name w:val="Balloon Text"/>
    <w:basedOn w:val="a"/>
    <w:link w:val="a8"/>
    <w:rsid w:val="0010462E"/>
    <w:rPr>
      <w:sz w:val="18"/>
      <w:szCs w:val="18"/>
    </w:rPr>
  </w:style>
  <w:style w:type="character" w:customStyle="1" w:styleId="a8">
    <w:name w:val="批注框文本字符"/>
    <w:link w:val="a7"/>
    <w:rsid w:val="0010462E"/>
    <w:rPr>
      <w:rFonts w:ascii="Calibri" w:hAnsi="Calibri"/>
      <w:kern w:val="2"/>
      <w:sz w:val="18"/>
      <w:szCs w:val="18"/>
    </w:rPr>
  </w:style>
  <w:style w:type="paragraph" w:styleId="a9">
    <w:name w:val="header"/>
    <w:basedOn w:val="a"/>
    <w:link w:val="aa"/>
    <w:unhideWhenUsed/>
    <w:rsid w:val="00543531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a">
    <w:name w:val="页眉字符"/>
    <w:link w:val="a9"/>
    <w:rsid w:val="00543531"/>
    <w:rPr>
      <w:rFonts w:ascii="Calibri" w:hAnsi="Calibri"/>
      <w:kern w:val="2"/>
      <w:sz w:val="18"/>
      <w:szCs w:val="18"/>
    </w:rPr>
  </w:style>
  <w:style w:type="paragraph" w:styleId="ab">
    <w:name w:val="footer"/>
    <w:basedOn w:val="a"/>
    <w:link w:val="ac"/>
    <w:unhideWhenUsed/>
    <w:rsid w:val="00543531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c">
    <w:name w:val="页脚字符"/>
    <w:link w:val="ab"/>
    <w:rsid w:val="00543531"/>
    <w:rPr>
      <w:rFonts w:ascii="Calibri" w:hAnsi="Calibri"/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NotSaveAsSingleFile/>
</w:webSetting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hyperlink" Target="https://map.beijing.gov.cn/jgjmap/category?categoryId=jtwfcljg&amp;districtId=9" TargetMode="External"/><Relationship Id="rId20" Type="http://schemas.openxmlformats.org/officeDocument/2006/relationships/hyperlink" Target="https://map.beijing.gov.cn/jgjmap/category?categoryId=jtwfcljg&amp;districtId=17" TargetMode="External"/><Relationship Id="rId21" Type="http://schemas.openxmlformats.org/officeDocument/2006/relationships/hyperlink" Target="https://map.beijing.gov.cn/jgjmap/category?categoryId=jtwfcljg&amp;districtId=35" TargetMode="External"/><Relationship Id="rId22" Type="http://schemas.openxmlformats.org/officeDocument/2006/relationships/fontTable" Target="fontTable.xml"/><Relationship Id="rId23" Type="http://schemas.openxmlformats.org/officeDocument/2006/relationships/theme" Target="theme/theme1.xml"/><Relationship Id="rId10" Type="http://schemas.openxmlformats.org/officeDocument/2006/relationships/hyperlink" Target="https://map.beijing.gov.cn/jgjmap/category?categoryId=jtwfcljg&amp;districtId=12" TargetMode="External"/><Relationship Id="rId11" Type="http://schemas.openxmlformats.org/officeDocument/2006/relationships/hyperlink" Target="https://map.beijing.gov.cn/jgjmap/category?categoryId=jtwfcljg&amp;districtId=8" TargetMode="External"/><Relationship Id="rId12" Type="http://schemas.openxmlformats.org/officeDocument/2006/relationships/hyperlink" Target="https://map.beijing.gov.cn/jgjmap/category?categoryId=jtwfcljg&amp;districtId=28" TargetMode="External"/><Relationship Id="rId13" Type="http://schemas.openxmlformats.org/officeDocument/2006/relationships/hyperlink" Target="https://map.beijing.gov.cn/jgjmap/category?categoryId=jtwfcljg&amp;districtId=16" TargetMode="External"/><Relationship Id="rId14" Type="http://schemas.openxmlformats.org/officeDocument/2006/relationships/hyperlink" Target="https://map.beijing.gov.cn/jgjmap/category?categoryId=jtwfcljg&amp;districtId=30" TargetMode="External"/><Relationship Id="rId15" Type="http://schemas.openxmlformats.org/officeDocument/2006/relationships/hyperlink" Target="https://map.beijing.gov.cn/jgjmap/category?categoryId=jtwfcljg&amp;districtId=31" TargetMode="External"/><Relationship Id="rId16" Type="http://schemas.openxmlformats.org/officeDocument/2006/relationships/hyperlink" Target="https://map.beijing.gov.cn/jgjmap/category?categoryId=jtwfcljg&amp;districtId=32" TargetMode="External"/><Relationship Id="rId17" Type="http://schemas.openxmlformats.org/officeDocument/2006/relationships/hyperlink" Target="https://map.beijing.gov.cn/jgjmap/category?categoryId=jtwfcljg&amp;districtId=29" TargetMode="External"/><Relationship Id="rId18" Type="http://schemas.openxmlformats.org/officeDocument/2006/relationships/hyperlink" Target="https://map.beijing.gov.cn/jgjmap/category?categoryId=jtwfcljg&amp;districtId=34" TargetMode="External"/><Relationship Id="rId19" Type="http://schemas.openxmlformats.org/officeDocument/2006/relationships/hyperlink" Target="https://map.beijing.gov.cn/jgjmap/category?categoryId=jtwfcljg&amp;districtId=33" TargetMode="External"/><Relationship Id="rId1" Type="http://schemas.openxmlformats.org/officeDocument/2006/relationships/styles" Target="styles.xml"/><Relationship Id="rId2" Type="http://schemas.openxmlformats.org/officeDocument/2006/relationships/settings" Target="settings.xml"/><Relationship Id="rId3" Type="http://schemas.openxmlformats.org/officeDocument/2006/relationships/webSettings" Target="webSettings.xml"/><Relationship Id="rId4" Type="http://schemas.openxmlformats.org/officeDocument/2006/relationships/footnotes" Target="footnotes.xml"/><Relationship Id="rId5" Type="http://schemas.openxmlformats.org/officeDocument/2006/relationships/endnotes" Target="endnotes.xml"/><Relationship Id="rId6" Type="http://schemas.openxmlformats.org/officeDocument/2006/relationships/hyperlink" Target="https://map.beijing.gov.cn/jgjmap/category?categoryId=jtwfcljg&amp;districtId=3" TargetMode="External"/><Relationship Id="rId7" Type="http://schemas.openxmlformats.org/officeDocument/2006/relationships/hyperlink" Target="https://map.beijing.gov.cn/jgjmap/category?categoryId=jtwfcljg&amp;districtId=2" TargetMode="External"/><Relationship Id="rId8" Type="http://schemas.openxmlformats.org/officeDocument/2006/relationships/hyperlink" Target="https://map.beijing.gov.cn/jgjmap/category?categoryId=jtwfcljg&amp;districtId=15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9</Pages>
  <Words>2306</Words>
  <Characters>6803</Characters>
  <Application>Microsoft Macintosh Word</Application>
  <DocSecurity>0</DocSecurity>
  <Lines>170</Lines>
  <Paragraphs>76</Paragraphs>
  <ScaleCrop>false</ScaleCrop>
  <Company/>
  <LinksUpToDate>false</LinksUpToDate>
  <CharactersWithSpaces>903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rionline</dc:creator>
  <cp:lastModifiedBy>ltr</cp:lastModifiedBy>
  <cp:revision>3</cp:revision>
  <dcterms:created xsi:type="dcterms:W3CDTF">2022-12-20T07:19:00Z</dcterms:created>
  <dcterms:modified xsi:type="dcterms:W3CDTF">2022-12-20T07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CV">
    <vt:lpwstr>ED2B238D16604712B74C24A1F61DE461</vt:lpwstr>
  </property>
  <property fmtid="{D5CDD505-2E9C-101B-9397-08002B2CF9AE}" pid="3" name="KSOProductBuildVer">
    <vt:lpwstr>2052-11.1.0.12763</vt:lpwstr>
  </property>
</Properties>
</file>